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852D7B" w14:textId="77777777" w:rsidR="007A33E0" w:rsidRPr="006039FB" w:rsidRDefault="00000000">
      <w:pPr>
        <w:spacing w:line="244" w:lineRule="auto"/>
        <w:ind w:left="2601" w:right="2432" w:hanging="629"/>
        <w:rPr>
          <w:b/>
          <w:sz w:val="30"/>
          <w:lang w:val="id-ID"/>
        </w:rPr>
      </w:pPr>
      <w:r w:rsidRPr="006039FB">
        <w:rPr>
          <w:b/>
          <w:sz w:val="30"/>
          <w:lang w:val="id-ID"/>
        </w:rPr>
        <w:t>FORMULIR KESEDIAAN PENELITI MITRA</w:t>
      </w:r>
      <w:r w:rsidRPr="006039FB">
        <w:rPr>
          <w:b/>
          <w:spacing w:val="-85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RISET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KOLABORASI</w:t>
      </w:r>
      <w:r w:rsidRPr="006039FB">
        <w:rPr>
          <w:b/>
          <w:spacing w:val="-3"/>
          <w:sz w:val="30"/>
          <w:lang w:val="id-ID"/>
        </w:rPr>
        <w:t xml:space="preserve"> </w:t>
      </w:r>
      <w:r w:rsidRPr="006039FB">
        <w:rPr>
          <w:b/>
          <w:sz w:val="30"/>
          <w:lang w:val="id-ID"/>
        </w:rPr>
        <w:t>INDONESIA</w:t>
      </w:r>
    </w:p>
    <w:p w14:paraId="1C2EBAB3" w14:textId="77777777" w:rsidR="007A33E0" w:rsidRPr="006039FB" w:rsidRDefault="007A33E0">
      <w:pPr>
        <w:pStyle w:val="BodyText"/>
        <w:spacing w:before="8"/>
        <w:rPr>
          <w:b/>
          <w:sz w:val="37"/>
          <w:lang w:val="id-ID"/>
        </w:rPr>
      </w:pPr>
    </w:p>
    <w:p w14:paraId="47BD37F9" w14:textId="77777777" w:rsidR="007A33E0" w:rsidRPr="006039FB" w:rsidRDefault="00000000">
      <w:pPr>
        <w:pStyle w:val="BodyText"/>
        <w:tabs>
          <w:tab w:val="left" w:pos="3462"/>
        </w:tabs>
        <w:spacing w:line="369" w:lineRule="auto"/>
        <w:ind w:left="907" w:right="3212" w:hanging="111"/>
        <w:rPr>
          <w:lang w:val="id-ID"/>
        </w:rPr>
      </w:pPr>
      <w:r w:rsidRPr="006039FB">
        <w:rPr>
          <w:lang w:val="id-ID"/>
        </w:rPr>
        <w:t>Saya yang bertanda tangan di bawah ini, menyatakan bahwa: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Nama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itra</w:t>
      </w:r>
      <w:r w:rsidRPr="006039FB">
        <w:rPr>
          <w:lang w:val="id-ID"/>
        </w:rPr>
        <w:tab/>
        <w:t>:</w:t>
      </w:r>
    </w:p>
    <w:p w14:paraId="41192838" w14:textId="77777777" w:rsidR="007A33E0" w:rsidRPr="006039FB" w:rsidRDefault="00E1128C">
      <w:pPr>
        <w:pStyle w:val="BodyText"/>
        <w:spacing w:line="20" w:lineRule="exact"/>
        <w:ind w:left="3655"/>
        <w:rPr>
          <w:sz w:val="2"/>
          <w:lang w:val="id-ID"/>
        </w:rPr>
      </w:pPr>
      <w:r w:rsidRPr="006039FB">
        <w:rPr>
          <w:noProof/>
          <w:sz w:val="2"/>
          <w:lang w:val="id-ID"/>
        </w:rPr>
        <mc:AlternateContent>
          <mc:Choice Requires="wpg">
            <w:drawing>
              <wp:inline distT="0" distB="0" distL="0" distR="0" wp14:anchorId="7F51B7FA" wp14:editId="7D0BFCCF">
                <wp:extent cx="4246245" cy="6350"/>
                <wp:effectExtent l="0" t="0" r="0" b="6350"/>
                <wp:docPr id="10861912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46245" cy="6350"/>
                          <a:chOff x="0" y="0"/>
                          <a:chExt cx="6687" cy="10"/>
                        </a:xfrm>
                      </wpg:grpSpPr>
                      <wps:wsp>
                        <wps:cNvPr id="1785407525" name="Rectangle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68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BB930C" id="Group 13" o:spid="_x0000_s1026" style="width:334.35pt;height:.5pt;mso-position-horizontal-relative:char;mso-position-vertical-relative:line" coordsize="668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">
                <v:rect id="Rectangle 14" o:spid="_x0000_s1027" style="position:absolute;width:668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7D28C13C" w14:textId="77777777" w:rsidR="007A33E0" w:rsidRPr="006039FB" w:rsidRDefault="00000000">
      <w:pPr>
        <w:pStyle w:val="BodyText"/>
        <w:tabs>
          <w:tab w:val="left" w:pos="3462"/>
        </w:tabs>
        <w:ind w:left="907"/>
        <w:rPr>
          <w:lang w:val="id-ID"/>
        </w:rPr>
      </w:pPr>
      <w:r w:rsidRPr="006039FB">
        <w:rPr>
          <w:lang w:val="id-ID"/>
        </w:rPr>
        <w:t>NIP</w:t>
      </w:r>
      <w:r w:rsidRPr="006039FB">
        <w:rPr>
          <w:lang w:val="id-ID"/>
        </w:rPr>
        <w:tab/>
        <w:t>:</w:t>
      </w:r>
    </w:p>
    <w:p w14:paraId="1F8A1349" w14:textId="77777777" w:rsidR="007A33E0" w:rsidRPr="006039FB" w:rsidRDefault="00E1128C">
      <w:pPr>
        <w:pStyle w:val="BodyText"/>
        <w:spacing w:before="6"/>
        <w:rPr>
          <w:sz w:val="8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FEE8F4E" wp14:editId="0DFC71CA">
                <wp:simplePos x="0" y="0"/>
                <wp:positionH relativeFrom="page">
                  <wp:posOffset>2892425</wp:posOffset>
                </wp:positionH>
                <wp:positionV relativeFrom="paragraph">
                  <wp:posOffset>90170</wp:posOffset>
                </wp:positionV>
                <wp:extent cx="4245610" cy="6350"/>
                <wp:effectExtent l="0" t="0" r="0" b="6350"/>
                <wp:wrapTopAndBottom/>
                <wp:docPr id="16499740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45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5D6081" id="Rectangle 12" o:spid="_x0000_s1026" style="position:absolute;margin-left:227.75pt;margin-top:7.1pt;width:334.3pt;height:.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" fillcolor="black" stroked="f">
                <v:path arrowok="t"/>
                <w10:wrap type="topAndBottom" anchorx="page"/>
              </v:rect>
            </w:pict>
          </mc:Fallback>
        </mc:AlternateContent>
      </w:r>
    </w:p>
    <w:p w14:paraId="0F128DFF" w14:textId="77777777" w:rsidR="007A33E0" w:rsidRPr="006039FB" w:rsidRDefault="00000000">
      <w:pPr>
        <w:pStyle w:val="BodyText"/>
        <w:tabs>
          <w:tab w:val="left" w:pos="3462"/>
        </w:tabs>
        <w:spacing w:after="133"/>
        <w:ind w:left="907"/>
        <w:rPr>
          <w:lang w:val="id-ID"/>
        </w:rPr>
      </w:pPr>
      <w:r w:rsidRPr="006039FB">
        <w:rPr>
          <w:lang w:val="id-ID"/>
        </w:rPr>
        <w:t>Universitas/Institut</w:t>
      </w:r>
      <w:r w:rsidRPr="006039FB">
        <w:rPr>
          <w:lang w:val="id-ID"/>
        </w:rPr>
        <w:tab/>
        <w:t>:</w:t>
      </w:r>
    </w:p>
    <w:p w14:paraId="55DE2522" w14:textId="77777777" w:rsidR="007A33E0" w:rsidRPr="006039FB" w:rsidRDefault="00E1128C">
      <w:pPr>
        <w:pStyle w:val="BodyText"/>
        <w:spacing w:line="20" w:lineRule="exact"/>
        <w:ind w:left="3655"/>
        <w:rPr>
          <w:sz w:val="2"/>
          <w:lang w:val="id-ID"/>
        </w:rPr>
      </w:pPr>
      <w:r w:rsidRPr="006039FB">
        <w:rPr>
          <w:noProof/>
          <w:sz w:val="2"/>
          <w:lang w:val="id-ID"/>
        </w:rPr>
        <mc:AlternateContent>
          <mc:Choice Requires="wpg">
            <w:drawing>
              <wp:inline distT="0" distB="0" distL="0" distR="0" wp14:anchorId="28A60CAE" wp14:editId="05412ED4">
                <wp:extent cx="4246245" cy="6350"/>
                <wp:effectExtent l="0" t="0" r="0" b="6350"/>
                <wp:docPr id="1076052558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46245" cy="6350"/>
                          <a:chOff x="0" y="0"/>
                          <a:chExt cx="6687" cy="10"/>
                        </a:xfrm>
                      </wpg:grpSpPr>
                      <wps:wsp>
                        <wps:cNvPr id="733311430" name="Rectangle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68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25C999" id="Group 10" o:spid="_x0000_s1026" style="width:334.35pt;height:.5pt;mso-position-horizontal-relative:char;mso-position-vertical-relative:line" coordsize="668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">
                <v:rect id="Rectangle 11" o:spid="_x0000_s1027" style="position:absolute;width:668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46437DB7" w14:textId="77777777" w:rsidR="007A33E0" w:rsidRPr="006039FB" w:rsidRDefault="00000000">
      <w:pPr>
        <w:pStyle w:val="BodyText"/>
        <w:tabs>
          <w:tab w:val="left" w:pos="3462"/>
        </w:tabs>
        <w:ind w:left="907"/>
        <w:rPr>
          <w:lang w:val="id-ID"/>
        </w:rPr>
      </w:pPr>
      <w:r w:rsidRPr="006039FB">
        <w:rPr>
          <w:lang w:val="id-ID"/>
        </w:rPr>
        <w:t>Fakultas/Sekolah</w:t>
      </w:r>
      <w:r w:rsidRPr="006039FB">
        <w:rPr>
          <w:lang w:val="id-ID"/>
        </w:rPr>
        <w:tab/>
        <w:t>:</w:t>
      </w:r>
    </w:p>
    <w:p w14:paraId="263AB2B1" w14:textId="77777777" w:rsidR="007A33E0" w:rsidRPr="006039FB" w:rsidRDefault="00E1128C">
      <w:pPr>
        <w:pStyle w:val="BodyText"/>
        <w:spacing w:before="3"/>
        <w:rPr>
          <w:sz w:val="9"/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0AE36A9" wp14:editId="2673BB5A">
                <wp:simplePos x="0" y="0"/>
                <wp:positionH relativeFrom="page">
                  <wp:posOffset>2892425</wp:posOffset>
                </wp:positionH>
                <wp:positionV relativeFrom="paragraph">
                  <wp:posOffset>95885</wp:posOffset>
                </wp:positionV>
                <wp:extent cx="4245610" cy="6350"/>
                <wp:effectExtent l="0" t="0" r="0" b="6350"/>
                <wp:wrapTopAndBottom/>
                <wp:docPr id="50007240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45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EC6FAA" id="Rectangle 9" o:spid="_x0000_s1026" style="position:absolute;margin-left:227.75pt;margin-top:7.55pt;width:334.3pt;height:.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" fillcolor="black" stroked="f">
                <v:path arrowok="t"/>
                <w10:wrap type="topAndBottom" anchorx="page"/>
              </v:rect>
            </w:pict>
          </mc:Fallback>
        </mc:AlternateContent>
      </w:r>
    </w:p>
    <w:p w14:paraId="34E608A4" w14:textId="77777777" w:rsidR="007A33E0" w:rsidRPr="006039FB" w:rsidRDefault="00000000">
      <w:pPr>
        <w:pStyle w:val="BodyText"/>
        <w:tabs>
          <w:tab w:val="left" w:pos="3462"/>
        </w:tabs>
        <w:spacing w:after="128"/>
        <w:ind w:left="907"/>
        <w:rPr>
          <w:lang w:val="id-ID"/>
        </w:rPr>
      </w:pPr>
      <w:r w:rsidRPr="006039FB">
        <w:rPr>
          <w:lang w:val="id-ID"/>
        </w:rPr>
        <w:t>Program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Studi</w:t>
      </w:r>
      <w:r w:rsidRPr="006039FB">
        <w:rPr>
          <w:lang w:val="id-ID"/>
        </w:rPr>
        <w:tab/>
        <w:t>:</w:t>
      </w:r>
    </w:p>
    <w:p w14:paraId="77E65B55" w14:textId="77777777" w:rsidR="007A33E0" w:rsidRPr="006039FB" w:rsidRDefault="00E1128C">
      <w:pPr>
        <w:pStyle w:val="BodyText"/>
        <w:spacing w:line="20" w:lineRule="exact"/>
        <w:ind w:left="3640"/>
        <w:rPr>
          <w:sz w:val="2"/>
          <w:lang w:val="id-ID"/>
        </w:rPr>
      </w:pPr>
      <w:r w:rsidRPr="006039FB">
        <w:rPr>
          <w:noProof/>
          <w:sz w:val="2"/>
          <w:lang w:val="id-ID"/>
        </w:rPr>
        <mc:AlternateContent>
          <mc:Choice Requires="wpg">
            <w:drawing>
              <wp:inline distT="0" distB="0" distL="0" distR="0" wp14:anchorId="40E729E3" wp14:editId="7F3EBA29">
                <wp:extent cx="4255135" cy="6350"/>
                <wp:effectExtent l="0" t="0" r="0" b="6350"/>
                <wp:docPr id="1118035820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5135" cy="6350"/>
                          <a:chOff x="0" y="0"/>
                          <a:chExt cx="6701" cy="10"/>
                        </a:xfrm>
                      </wpg:grpSpPr>
                      <wps:wsp>
                        <wps:cNvPr id="148280794" name="Rectangle 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701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6E9984" id="Group 7" o:spid="_x0000_s1026" style="width:335.05pt;height:.5pt;mso-position-horizontal-relative:char;mso-position-vertical-relative:line" coordsize="670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">
                <v:rect id="Rectangle 8" o:spid="_x0000_s1027" style="position:absolute;width:6701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5B4AD153" w14:textId="77777777" w:rsidR="007A33E0" w:rsidRPr="006039FB" w:rsidRDefault="007A33E0">
      <w:pPr>
        <w:pStyle w:val="BodyText"/>
        <w:rPr>
          <w:sz w:val="29"/>
          <w:lang w:val="id-ID"/>
        </w:rPr>
      </w:pPr>
    </w:p>
    <w:p w14:paraId="604D4A52" w14:textId="65183AD4" w:rsidR="007A33E0" w:rsidRPr="006039FB" w:rsidRDefault="00000000" w:rsidP="00FD7407">
      <w:pPr>
        <w:pStyle w:val="BodyText"/>
        <w:spacing w:before="100" w:line="369" w:lineRule="auto"/>
        <w:ind w:left="799" w:right="1265" w:hanging="2"/>
        <w:jc w:val="both"/>
        <w:rPr>
          <w:lang w:val="id-ID"/>
        </w:rPr>
      </w:pPr>
      <w:r w:rsidRPr="006039FB">
        <w:rPr>
          <w:lang w:val="id-ID"/>
        </w:rPr>
        <w:t>Dengan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ini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menyatakan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bahwa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saya</w:t>
      </w:r>
      <w:r w:rsidRPr="006039FB">
        <w:rPr>
          <w:spacing w:val="35"/>
          <w:lang w:val="id-ID"/>
        </w:rPr>
        <w:t xml:space="preserve"> </w:t>
      </w:r>
      <w:r w:rsidRPr="006039FB">
        <w:rPr>
          <w:b/>
          <w:lang w:val="id-ID"/>
        </w:rPr>
        <w:t>bersedia</w:t>
      </w:r>
      <w:r w:rsidRPr="006039FB">
        <w:rPr>
          <w:b/>
          <w:spacing w:val="40"/>
          <w:lang w:val="id-ID"/>
        </w:rPr>
        <w:t xml:space="preserve"> </w:t>
      </w:r>
      <w:r w:rsidRPr="006039FB">
        <w:rPr>
          <w:lang w:val="id-ID"/>
        </w:rPr>
        <w:t>bermitra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dalam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Program</w:t>
      </w:r>
      <w:r w:rsidRPr="006039FB">
        <w:rPr>
          <w:spacing w:val="35"/>
          <w:lang w:val="id-ID"/>
        </w:rPr>
        <w:t xml:space="preserve"> </w:t>
      </w:r>
      <w:r w:rsidRPr="006039FB">
        <w:rPr>
          <w:lang w:val="id-ID"/>
        </w:rPr>
        <w:t>Riset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Kolaborasi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Indonesia (RKI)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202</w:t>
      </w:r>
      <w:r w:rsidR="00BA29F9">
        <w:rPr>
          <w:lang w:val="id-ID"/>
        </w:rPr>
        <w:t>6</w:t>
      </w:r>
      <w:r w:rsidRPr="006039FB">
        <w:rPr>
          <w:lang w:val="id-ID"/>
        </w:rPr>
        <w:t xml:space="preserve"> dengan:</w:t>
      </w:r>
    </w:p>
    <w:p w14:paraId="10291E95" w14:textId="77777777" w:rsidR="007A33E0" w:rsidRPr="006039FB" w:rsidRDefault="007A33E0">
      <w:pPr>
        <w:pStyle w:val="BodyText"/>
        <w:rPr>
          <w:sz w:val="28"/>
          <w:lang w:val="id-ID"/>
        </w:rPr>
      </w:pPr>
    </w:p>
    <w:p w14:paraId="1486F819" w14:textId="77777777" w:rsidR="007A33E0" w:rsidRPr="006039FB" w:rsidRDefault="00E1128C">
      <w:pPr>
        <w:pStyle w:val="BodyText"/>
        <w:tabs>
          <w:tab w:val="left" w:pos="3451"/>
        </w:tabs>
        <w:spacing w:before="181" w:line="386" w:lineRule="auto"/>
        <w:ind w:left="897" w:right="7041"/>
        <w:rPr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2478A8CA" wp14:editId="43F00475">
                <wp:simplePos x="0" y="0"/>
                <wp:positionH relativeFrom="page">
                  <wp:posOffset>2837815</wp:posOffset>
                </wp:positionH>
                <wp:positionV relativeFrom="paragraph">
                  <wp:posOffset>349885</wp:posOffset>
                </wp:positionV>
                <wp:extent cx="4182110" cy="6350"/>
                <wp:effectExtent l="0" t="0" r="0" b="6350"/>
                <wp:wrapNone/>
                <wp:docPr id="84017188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807E08" id="Rectangle 6" o:spid="_x0000_s1026" style="position:absolute;margin-left:223.45pt;margin-top:27.55pt;width:329.3pt;height:.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" fillcolor="black" stroked="f">
                <v:path arrowok="t"/>
                <w10:wrap anchorx="page"/>
              </v:rect>
            </w:pict>
          </mc:Fallback>
        </mc:AlternateContent>
      </w:r>
      <w:r w:rsidRPr="006039FB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69E7C362" wp14:editId="7B3F805B">
                <wp:simplePos x="0" y="0"/>
                <wp:positionH relativeFrom="page">
                  <wp:posOffset>2837815</wp:posOffset>
                </wp:positionH>
                <wp:positionV relativeFrom="paragraph">
                  <wp:posOffset>645160</wp:posOffset>
                </wp:positionV>
                <wp:extent cx="4182110" cy="6350"/>
                <wp:effectExtent l="0" t="0" r="0" b="6350"/>
                <wp:wrapNone/>
                <wp:docPr id="77427902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FB78EB" id="Rectangle 5" o:spid="_x0000_s1026" style="position:absolute;margin-left:223.45pt;margin-top:50.8pt;width:329.3pt;height:.5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" fillcolor="black" stroked="f">
                <v:path arrowok="t"/>
                <w10:wrap anchorx="page"/>
              </v:rect>
            </w:pict>
          </mc:Fallback>
        </mc:AlternateContent>
      </w:r>
      <w:r w:rsidRPr="006039FB">
        <w:rPr>
          <w:lang w:val="id-ID"/>
        </w:rPr>
        <w:t>Nama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Peneliti</w:t>
      </w:r>
      <w:r w:rsidRPr="006039FB">
        <w:rPr>
          <w:spacing w:val="-3"/>
          <w:lang w:val="id-ID"/>
        </w:rPr>
        <w:t xml:space="preserve"> </w:t>
      </w:r>
      <w:r w:rsidRPr="006039FB">
        <w:rPr>
          <w:lang w:val="id-ID"/>
        </w:rPr>
        <w:t>Utama</w:t>
      </w:r>
      <w:r w:rsidRPr="006039FB">
        <w:rPr>
          <w:lang w:val="id-ID"/>
        </w:rPr>
        <w:tab/>
      </w:r>
      <w:r w:rsidRPr="006039FB">
        <w:rPr>
          <w:spacing w:val="-4"/>
          <w:lang w:val="id-ID"/>
        </w:rPr>
        <w:t>:</w:t>
      </w:r>
      <w:r w:rsidRPr="006039FB">
        <w:rPr>
          <w:spacing w:val="-72"/>
          <w:lang w:val="id-ID"/>
        </w:rPr>
        <w:t xml:space="preserve"> </w:t>
      </w:r>
      <w:r w:rsidRPr="006039FB">
        <w:rPr>
          <w:lang w:val="id-ID"/>
        </w:rPr>
        <w:t>NIP</w:t>
      </w:r>
      <w:r w:rsidRPr="006039FB">
        <w:rPr>
          <w:lang w:val="id-ID"/>
        </w:rPr>
        <w:tab/>
      </w:r>
      <w:r w:rsidRPr="006039FB">
        <w:rPr>
          <w:spacing w:val="-4"/>
          <w:lang w:val="id-ID"/>
        </w:rPr>
        <w:t>:</w:t>
      </w:r>
    </w:p>
    <w:p w14:paraId="18E892E1" w14:textId="77777777" w:rsidR="007A33E0" w:rsidRPr="006039FB" w:rsidRDefault="00E1128C">
      <w:pPr>
        <w:pStyle w:val="BodyText"/>
        <w:tabs>
          <w:tab w:val="left" w:pos="3451"/>
        </w:tabs>
        <w:spacing w:line="283" w:lineRule="exact"/>
        <w:ind w:left="897"/>
        <w:rPr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4E2C29A1" wp14:editId="0F45E806">
                <wp:simplePos x="0" y="0"/>
                <wp:positionH relativeFrom="page">
                  <wp:posOffset>2837815</wp:posOffset>
                </wp:positionH>
                <wp:positionV relativeFrom="paragraph">
                  <wp:posOffset>233680</wp:posOffset>
                </wp:positionV>
                <wp:extent cx="4182110" cy="6350"/>
                <wp:effectExtent l="0" t="0" r="0" b="6350"/>
                <wp:wrapTopAndBottom/>
                <wp:docPr id="15816260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89941" id="Rectangle 4" o:spid="_x0000_s1026" style="position:absolute;margin-left:223.45pt;margin-top:18.4pt;width:329.3pt;height:.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" fillcolor="black" stroked="f">
                <v:path arrowok="t"/>
                <w10:wrap type="topAndBottom" anchorx="page"/>
              </v:rect>
            </w:pict>
          </mc:Fallback>
        </mc:AlternateContent>
      </w:r>
      <w:r w:rsidRPr="006039FB">
        <w:rPr>
          <w:lang w:val="id-ID"/>
        </w:rPr>
        <w:t>Universitas/Institut</w:t>
      </w:r>
      <w:r w:rsidRPr="006039FB">
        <w:rPr>
          <w:lang w:val="id-ID"/>
        </w:rPr>
        <w:tab/>
        <w:t>:</w:t>
      </w:r>
    </w:p>
    <w:p w14:paraId="2D577344" w14:textId="77777777" w:rsidR="007A33E0" w:rsidRPr="006039FB" w:rsidRDefault="00000000">
      <w:pPr>
        <w:pStyle w:val="BodyText"/>
        <w:tabs>
          <w:tab w:val="left" w:pos="3451"/>
        </w:tabs>
        <w:spacing w:before="52" w:line="163" w:lineRule="auto"/>
        <w:ind w:left="897" w:right="7041"/>
        <w:rPr>
          <w:lang w:val="id-ID"/>
        </w:rPr>
      </w:pPr>
      <w:r w:rsidRPr="006039FB">
        <w:rPr>
          <w:lang w:val="id-ID"/>
        </w:rPr>
        <w:t>Fakultas/Sekolah/</w:t>
      </w:r>
      <w:r w:rsidRPr="006039FB">
        <w:rPr>
          <w:spacing w:val="1"/>
          <w:lang w:val="id-ID"/>
        </w:rPr>
        <w:t xml:space="preserve"> </w:t>
      </w:r>
      <w:r w:rsidRPr="006039FB">
        <w:rPr>
          <w:lang w:val="id-ID"/>
        </w:rPr>
        <w:t>Pusat/Pusat</w:t>
      </w:r>
      <w:r w:rsidRPr="006039FB">
        <w:rPr>
          <w:spacing w:val="-4"/>
          <w:lang w:val="id-ID"/>
        </w:rPr>
        <w:t xml:space="preserve"> </w:t>
      </w:r>
      <w:r w:rsidRPr="006039FB">
        <w:rPr>
          <w:lang w:val="id-ID"/>
        </w:rPr>
        <w:t>Penelitian</w:t>
      </w:r>
      <w:r w:rsidRPr="006039FB">
        <w:rPr>
          <w:lang w:val="id-ID"/>
        </w:rPr>
        <w:tab/>
      </w:r>
      <w:r w:rsidRPr="006039FB">
        <w:rPr>
          <w:spacing w:val="-4"/>
          <w:position w:val="15"/>
          <w:lang w:val="id-ID"/>
        </w:rPr>
        <w:t>:</w:t>
      </w:r>
    </w:p>
    <w:p w14:paraId="0EEDD405" w14:textId="77777777" w:rsidR="007A33E0" w:rsidRPr="006039FB" w:rsidRDefault="00E1128C">
      <w:pPr>
        <w:pStyle w:val="BodyText"/>
        <w:tabs>
          <w:tab w:val="left" w:pos="3451"/>
        </w:tabs>
        <w:spacing w:before="66"/>
        <w:ind w:left="897"/>
        <w:rPr>
          <w:lang w:val="id-ID"/>
        </w:rPr>
      </w:pPr>
      <w:r w:rsidRPr="006039FB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7E2DC30" wp14:editId="2525E525">
                <wp:simplePos x="0" y="0"/>
                <wp:positionH relativeFrom="page">
                  <wp:posOffset>2828290</wp:posOffset>
                </wp:positionH>
                <wp:positionV relativeFrom="paragraph">
                  <wp:posOffset>276860</wp:posOffset>
                </wp:positionV>
                <wp:extent cx="4191000" cy="6350"/>
                <wp:effectExtent l="0" t="0" r="0" b="6350"/>
                <wp:wrapTopAndBottom/>
                <wp:docPr id="179168469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DE501C" id="Rectangle 3" o:spid="_x0000_s1026" style="position:absolute;margin-left:222.7pt;margin-top:21.8pt;width:330pt;height:.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" fillcolor="black" stroked="f">
                <v:path arrowok="t"/>
                <w10:wrap type="topAndBottom" anchorx="page"/>
              </v:rect>
            </w:pict>
          </mc:Fallback>
        </mc:AlternateContent>
      </w:r>
      <w:r w:rsidRPr="006039FB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39D48FC3" wp14:editId="2A9C0515">
                <wp:simplePos x="0" y="0"/>
                <wp:positionH relativeFrom="page">
                  <wp:posOffset>2837815</wp:posOffset>
                </wp:positionH>
                <wp:positionV relativeFrom="paragraph">
                  <wp:posOffset>-15875</wp:posOffset>
                </wp:positionV>
                <wp:extent cx="4182110" cy="6350"/>
                <wp:effectExtent l="0" t="0" r="0" b="6350"/>
                <wp:wrapNone/>
                <wp:docPr id="194436265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21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B7E122" id="Rectangle 2" o:spid="_x0000_s1026" style="position:absolute;margin-left:223.45pt;margin-top:-1.25pt;width:329.3pt;height:.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" fillcolor="black" stroked="f">
                <v:path arrowok="t"/>
                <w10:wrap anchorx="page"/>
              </v:rect>
            </w:pict>
          </mc:Fallback>
        </mc:AlternateContent>
      </w:r>
      <w:r w:rsidRPr="006039FB">
        <w:rPr>
          <w:lang w:val="id-ID"/>
        </w:rPr>
        <w:t>Judul</w:t>
      </w:r>
      <w:r w:rsidRPr="006039FB">
        <w:rPr>
          <w:spacing w:val="-1"/>
          <w:lang w:val="id-ID"/>
        </w:rPr>
        <w:t xml:space="preserve"> </w:t>
      </w:r>
      <w:r w:rsidRPr="006039FB">
        <w:rPr>
          <w:lang w:val="id-ID"/>
        </w:rPr>
        <w:t>Penelitian</w:t>
      </w:r>
      <w:r w:rsidRPr="006039FB">
        <w:rPr>
          <w:lang w:val="id-ID"/>
        </w:rPr>
        <w:tab/>
        <w:t>:</w:t>
      </w:r>
    </w:p>
    <w:p w14:paraId="54EB6EE6" w14:textId="77777777" w:rsidR="007A33E0" w:rsidRPr="006039FB" w:rsidRDefault="007A33E0">
      <w:pPr>
        <w:pStyle w:val="BodyText"/>
        <w:rPr>
          <w:sz w:val="27"/>
          <w:lang w:val="id-ID"/>
        </w:rPr>
      </w:pPr>
    </w:p>
    <w:p w14:paraId="670A5866" w14:textId="77777777" w:rsidR="007A33E0" w:rsidRDefault="00000000" w:rsidP="00FD7407">
      <w:pPr>
        <w:pStyle w:val="BodyText"/>
        <w:spacing w:before="101" w:line="247" w:lineRule="auto"/>
        <w:ind w:left="799" w:right="1285" w:hanging="2"/>
        <w:jc w:val="both"/>
        <w:rPr>
          <w:lang w:val="id-ID"/>
        </w:rPr>
      </w:pPr>
      <w:r w:rsidRPr="006039FB">
        <w:rPr>
          <w:lang w:val="id-ID"/>
        </w:rPr>
        <w:t>Demikian surat kesediaan ini dibuat dengan sebenarnya tanpa ada paksaan dari</w:t>
      </w:r>
      <w:r w:rsidRPr="006039FB">
        <w:rPr>
          <w:spacing w:val="-73"/>
          <w:lang w:val="id-ID"/>
        </w:rPr>
        <w:t xml:space="preserve"> </w:t>
      </w:r>
      <w:r w:rsidRPr="006039FB">
        <w:rPr>
          <w:lang w:val="id-ID"/>
        </w:rPr>
        <w:t>pihak</w:t>
      </w:r>
      <w:r w:rsidRPr="006039FB">
        <w:rPr>
          <w:spacing w:val="-2"/>
          <w:lang w:val="id-ID"/>
        </w:rPr>
        <w:t xml:space="preserve"> </w:t>
      </w:r>
      <w:r w:rsidRPr="006039FB">
        <w:rPr>
          <w:lang w:val="id-ID"/>
        </w:rPr>
        <w:t>manapun.</w:t>
      </w:r>
    </w:p>
    <w:p w14:paraId="35FFDAD6" w14:textId="77777777" w:rsidR="00FD6225" w:rsidRDefault="00FD6225" w:rsidP="00FD7407">
      <w:pPr>
        <w:pStyle w:val="BodyText"/>
        <w:spacing w:before="101" w:line="247" w:lineRule="auto"/>
        <w:ind w:left="799" w:right="1285" w:hanging="2"/>
        <w:jc w:val="both"/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5"/>
        <w:gridCol w:w="5285"/>
      </w:tblGrid>
      <w:tr w:rsidR="00FD6225" w14:paraId="4716F8D7" w14:textId="77777777" w:rsidTr="000A0877">
        <w:tc>
          <w:tcPr>
            <w:tcW w:w="5285" w:type="dxa"/>
          </w:tcPr>
          <w:p w14:paraId="6A8C3E93" w14:textId="77777777" w:rsidR="00FD6225" w:rsidRDefault="00FD6225" w:rsidP="000A0877">
            <w:pPr>
              <w:pStyle w:val="BodyText"/>
              <w:spacing w:line="249" w:lineRule="auto"/>
              <w:ind w:left="1170" w:right="-60"/>
              <w:rPr>
                <w:spacing w:val="1"/>
                <w:lang w:val="id-ID"/>
              </w:rPr>
            </w:pPr>
            <w:r w:rsidRPr="006039FB">
              <w:rPr>
                <w:lang w:val="id-ID"/>
              </w:rPr>
              <w:t>Mengetahui,</w:t>
            </w:r>
            <w:r w:rsidRPr="006039FB">
              <w:rPr>
                <w:spacing w:val="1"/>
                <w:lang w:val="id-ID"/>
              </w:rPr>
              <w:t xml:space="preserve"> </w:t>
            </w:r>
          </w:p>
          <w:p w14:paraId="214983A4" w14:textId="77777777" w:rsidR="00FD6225" w:rsidRPr="00D30874" w:rsidRDefault="00FD6225" w:rsidP="000A0877">
            <w:pPr>
              <w:pStyle w:val="BodyText"/>
              <w:spacing w:line="249" w:lineRule="auto"/>
              <w:ind w:left="1170" w:right="-60"/>
              <w:rPr>
                <w:lang w:val="en-US"/>
              </w:rPr>
            </w:pPr>
            <w:r w:rsidRPr="006039FB">
              <w:rPr>
                <w:lang w:val="id-ID"/>
              </w:rPr>
              <w:t>Ketua</w:t>
            </w:r>
            <w:r>
              <w:rPr>
                <w:spacing w:val="-8"/>
                <w:lang w:val="en-US"/>
              </w:rPr>
              <w:t xml:space="preserve"> </w:t>
            </w:r>
            <w:r w:rsidRPr="006039FB">
              <w:rPr>
                <w:lang w:val="id-ID"/>
              </w:rPr>
              <w:t>LPPM</w:t>
            </w:r>
            <w:r>
              <w:rPr>
                <w:spacing w:val="-7"/>
                <w:lang w:val="en-US"/>
              </w:rPr>
              <w:t xml:space="preserve"> UNS</w:t>
            </w:r>
          </w:p>
          <w:p w14:paraId="1C4BF62F" w14:textId="77777777" w:rsidR="00FD6225" w:rsidRPr="006039FB" w:rsidRDefault="00FD6225" w:rsidP="000A0877">
            <w:pPr>
              <w:pStyle w:val="BodyText"/>
              <w:ind w:left="1170"/>
              <w:rPr>
                <w:sz w:val="28"/>
                <w:lang w:val="id-ID"/>
              </w:rPr>
            </w:pPr>
          </w:p>
          <w:p w14:paraId="2930271E" w14:textId="77777777" w:rsidR="00FD6225" w:rsidRPr="006039FB" w:rsidRDefault="00FD6225" w:rsidP="000A0877">
            <w:pPr>
              <w:pStyle w:val="BodyText"/>
              <w:ind w:left="1170"/>
              <w:rPr>
                <w:sz w:val="28"/>
                <w:lang w:val="id-ID"/>
              </w:rPr>
            </w:pPr>
          </w:p>
          <w:p w14:paraId="37596CA9" w14:textId="77777777" w:rsidR="00FD6225" w:rsidRDefault="00FD6225" w:rsidP="000A0877">
            <w:pPr>
              <w:pStyle w:val="BodyText"/>
              <w:ind w:left="1170"/>
              <w:rPr>
                <w:sz w:val="28"/>
                <w:lang w:val="id-ID"/>
              </w:rPr>
            </w:pPr>
          </w:p>
          <w:p w14:paraId="7CAA6329" w14:textId="77777777" w:rsidR="00FD6225" w:rsidRPr="006039FB" w:rsidRDefault="00FD6225" w:rsidP="000A0877">
            <w:pPr>
              <w:pStyle w:val="BodyText"/>
              <w:ind w:left="1170"/>
              <w:rPr>
                <w:sz w:val="28"/>
                <w:lang w:val="id-ID"/>
              </w:rPr>
            </w:pPr>
          </w:p>
          <w:p w14:paraId="2FAB1EF2" w14:textId="11592BB1" w:rsidR="00FD6225" w:rsidRPr="006039FB" w:rsidRDefault="00FD6225" w:rsidP="000A0877">
            <w:pPr>
              <w:pStyle w:val="BodyText"/>
              <w:spacing w:before="198" w:line="247" w:lineRule="auto"/>
              <w:ind w:left="1170" w:right="-60"/>
              <w:rPr>
                <w:lang w:val="id-ID"/>
              </w:rPr>
            </w:pPr>
            <w:r w:rsidRPr="0020140A">
              <w:rPr>
                <w:spacing w:val="-1"/>
              </w:rPr>
              <w:t>Prof. Dr. I Gusti Ayu Ketut Rachmi Handayani, S.H., M.M</w:t>
            </w:r>
            <w:r w:rsidRPr="00232042">
              <w:rPr>
                <w:spacing w:val="-1"/>
                <w:lang w:val="en-US"/>
              </w:rPr>
              <w:t>.</w:t>
            </w:r>
            <w:r>
              <w:rPr>
                <w:spacing w:val="-1"/>
                <w:lang w:val="en-US"/>
              </w:rPr>
              <w:br/>
            </w:r>
            <w:r w:rsidRPr="006039FB">
              <w:rPr>
                <w:spacing w:val="-72"/>
                <w:lang w:val="id-ID"/>
              </w:rPr>
              <w:t xml:space="preserve"> </w:t>
            </w:r>
            <w:r w:rsidRPr="006039FB">
              <w:rPr>
                <w:lang w:val="id-ID"/>
              </w:rPr>
              <w:t>NIP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20140A">
              <w:rPr>
                <w:spacing w:val="-1"/>
              </w:rPr>
              <w:t>197210082005012001</w:t>
            </w:r>
          </w:p>
          <w:p w14:paraId="52CEF7EA" w14:textId="77777777" w:rsidR="00FD6225" w:rsidRDefault="00FD6225" w:rsidP="000A0877">
            <w:pPr>
              <w:pStyle w:val="BodyText"/>
              <w:spacing w:before="3"/>
              <w:rPr>
                <w:sz w:val="25"/>
                <w:lang w:val="id-ID"/>
              </w:rPr>
            </w:pPr>
          </w:p>
        </w:tc>
        <w:tc>
          <w:tcPr>
            <w:tcW w:w="5285" w:type="dxa"/>
          </w:tcPr>
          <w:p w14:paraId="6909A937" w14:textId="5BD4E4C4" w:rsidR="00FD6225" w:rsidRPr="00232042" w:rsidRDefault="00CA73D2" w:rsidP="000A0877">
            <w:pPr>
              <w:pStyle w:val="BodyText"/>
              <w:spacing w:before="1"/>
              <w:ind w:left="797"/>
              <w:rPr>
                <w:lang w:val="en-US"/>
              </w:rPr>
            </w:pPr>
            <w:r>
              <w:rPr>
                <w:lang w:val="en-US"/>
              </w:rPr>
              <w:t>Surakarta</w:t>
            </w:r>
            <w:r w:rsidR="00FD6225" w:rsidRPr="006039FB">
              <w:rPr>
                <w:lang w:val="id-ID"/>
              </w:rPr>
              <w:t>,</w:t>
            </w:r>
            <w:r w:rsidR="00FD6225" w:rsidRPr="006039FB">
              <w:rPr>
                <w:spacing w:val="-4"/>
                <w:lang w:val="id-ID"/>
              </w:rPr>
              <w:t xml:space="preserve"> </w:t>
            </w:r>
            <w:r w:rsidR="00FD6225" w:rsidRPr="006039FB">
              <w:rPr>
                <w:lang w:val="id-ID"/>
              </w:rPr>
              <w:t>……………</w:t>
            </w:r>
            <w:r w:rsidR="00FD6225">
              <w:rPr>
                <w:lang w:val="en-US"/>
              </w:rPr>
              <w:t xml:space="preserve"> 2026</w:t>
            </w:r>
          </w:p>
          <w:p w14:paraId="32ADA1AF" w14:textId="77777777" w:rsidR="00FD6225" w:rsidRPr="006039FB" w:rsidRDefault="00FD6225" w:rsidP="000A0877">
            <w:pPr>
              <w:pStyle w:val="BodyText"/>
              <w:spacing w:before="156"/>
              <w:ind w:left="797"/>
              <w:rPr>
                <w:lang w:val="id-ID"/>
              </w:rPr>
            </w:pPr>
            <w:r w:rsidRPr="006039FB">
              <w:rPr>
                <w:lang w:val="id-ID"/>
              </w:rPr>
              <w:t>Yang</w:t>
            </w:r>
            <w:r w:rsidRPr="006039FB">
              <w:rPr>
                <w:spacing w:val="-2"/>
                <w:lang w:val="id-ID"/>
              </w:rPr>
              <w:t xml:space="preserve"> </w:t>
            </w:r>
            <w:r w:rsidRPr="006039FB">
              <w:rPr>
                <w:lang w:val="id-ID"/>
              </w:rPr>
              <w:t>menyatakan</w:t>
            </w:r>
            <w:r w:rsidRPr="006039FB">
              <w:rPr>
                <w:spacing w:val="-2"/>
                <w:lang w:val="id-ID"/>
              </w:rPr>
              <w:t xml:space="preserve"> </w:t>
            </w:r>
            <w:r w:rsidRPr="006039FB">
              <w:rPr>
                <w:lang w:val="id-ID"/>
              </w:rPr>
              <w:t>,</w:t>
            </w:r>
          </w:p>
          <w:p w14:paraId="4A209655" w14:textId="77777777" w:rsidR="00FD6225" w:rsidRPr="006039FB" w:rsidRDefault="00FD6225" w:rsidP="000A0877">
            <w:pPr>
              <w:pStyle w:val="BodyText"/>
              <w:rPr>
                <w:sz w:val="28"/>
                <w:lang w:val="id-ID"/>
              </w:rPr>
            </w:pPr>
          </w:p>
          <w:p w14:paraId="5F3419F6" w14:textId="77777777" w:rsidR="00FD6225" w:rsidRDefault="00FD6225" w:rsidP="000A0877">
            <w:pPr>
              <w:pStyle w:val="BodyText"/>
              <w:rPr>
                <w:sz w:val="28"/>
                <w:lang w:val="id-ID"/>
              </w:rPr>
            </w:pPr>
          </w:p>
          <w:p w14:paraId="6CD4DF76" w14:textId="77777777" w:rsidR="00FD6225" w:rsidRPr="006039FB" w:rsidRDefault="00FD6225" w:rsidP="000A0877">
            <w:pPr>
              <w:pStyle w:val="BodyText"/>
              <w:rPr>
                <w:sz w:val="28"/>
                <w:lang w:val="id-ID"/>
              </w:rPr>
            </w:pPr>
          </w:p>
          <w:p w14:paraId="3D8D9DB1" w14:textId="77777777" w:rsidR="00FD6225" w:rsidRPr="006039FB" w:rsidRDefault="00FD6225" w:rsidP="000A0877">
            <w:pPr>
              <w:pStyle w:val="BodyText"/>
              <w:spacing w:before="12"/>
              <w:rPr>
                <w:sz w:val="30"/>
                <w:lang w:val="id-ID"/>
              </w:rPr>
            </w:pPr>
          </w:p>
          <w:p w14:paraId="7CE75176" w14:textId="77777777" w:rsidR="00FD6225" w:rsidRDefault="00FD6225" w:rsidP="000A0877">
            <w:pPr>
              <w:pStyle w:val="BodyText"/>
              <w:ind w:left="797"/>
              <w:rPr>
                <w:rFonts w:ascii="Calibri"/>
                <w:lang w:val="id-ID"/>
              </w:rPr>
            </w:pPr>
            <w:r w:rsidRPr="006039FB">
              <w:rPr>
                <w:lang w:val="id-ID"/>
              </w:rPr>
              <w:t>(Nama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Peneliti</w:t>
            </w:r>
            <w:r w:rsidRPr="006039FB">
              <w:rPr>
                <w:spacing w:val="-1"/>
                <w:lang w:val="id-ID"/>
              </w:rPr>
              <w:t xml:space="preserve"> </w:t>
            </w:r>
            <w:r w:rsidRPr="006039FB">
              <w:rPr>
                <w:lang w:val="id-ID"/>
              </w:rPr>
              <w:t>Mitra)</w:t>
            </w:r>
            <w:r w:rsidRPr="006039FB">
              <w:rPr>
                <w:rFonts w:ascii="Calibri"/>
                <w:lang w:val="id-ID"/>
              </w:rPr>
              <w:t xml:space="preserve"> </w:t>
            </w:r>
          </w:p>
          <w:p w14:paraId="541516CA" w14:textId="15039A1A" w:rsidR="00CA73D2" w:rsidRPr="00CA73D2" w:rsidRDefault="00CA73D2" w:rsidP="000A0877">
            <w:pPr>
              <w:pStyle w:val="BodyText"/>
              <w:ind w:left="797"/>
              <w:rPr>
                <w:lang w:val="id-ID"/>
              </w:rPr>
            </w:pPr>
            <w:r w:rsidRPr="00CA73D2">
              <w:rPr>
                <w:lang w:val="id-ID"/>
              </w:rPr>
              <w:t>NIP ...................</w:t>
            </w:r>
          </w:p>
          <w:p w14:paraId="512D049E" w14:textId="77777777" w:rsidR="00FD6225" w:rsidRDefault="00FD6225" w:rsidP="000A0877">
            <w:pPr>
              <w:pStyle w:val="BodyText"/>
              <w:spacing w:before="3"/>
              <w:rPr>
                <w:sz w:val="25"/>
                <w:lang w:val="id-ID"/>
              </w:rPr>
            </w:pPr>
          </w:p>
        </w:tc>
      </w:tr>
    </w:tbl>
    <w:p w14:paraId="1410FB7A" w14:textId="77777777" w:rsidR="00FD6225" w:rsidRPr="00FD6225" w:rsidRDefault="00FD6225" w:rsidP="00FD7407">
      <w:pPr>
        <w:pStyle w:val="BodyText"/>
        <w:spacing w:before="101" w:line="247" w:lineRule="auto"/>
        <w:ind w:left="799" w:right="1285" w:hanging="2"/>
        <w:jc w:val="both"/>
      </w:pPr>
    </w:p>
    <w:p w14:paraId="5967115B" w14:textId="4CDC7248" w:rsidR="00FD6225" w:rsidRDefault="00FD6225" w:rsidP="00FD6225">
      <w:pPr>
        <w:pStyle w:val="BodyText"/>
        <w:spacing w:before="1"/>
        <w:rPr>
          <w:lang w:val="en-US"/>
        </w:rPr>
      </w:pPr>
    </w:p>
    <w:sectPr w:rsidR="00FD6225">
      <w:footerReference w:type="default" r:id="rId8"/>
      <w:pgSz w:w="11900" w:h="16840"/>
      <w:pgMar w:top="1600" w:right="420" w:bottom="280" w:left="9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9686ED" w14:textId="77777777" w:rsidR="00E1214D" w:rsidRDefault="00E1214D">
      <w:r>
        <w:separator/>
      </w:r>
    </w:p>
  </w:endnote>
  <w:endnote w:type="continuationSeparator" w:id="0">
    <w:p w14:paraId="2FCFC3C7" w14:textId="77777777" w:rsidR="00E1214D" w:rsidRDefault="00E12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CE20D" w14:textId="77777777" w:rsidR="007A33E0" w:rsidRDefault="00E1128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21248" behindDoc="1" locked="0" layoutInCell="1" allowOverlap="1" wp14:anchorId="528BB857" wp14:editId="552BC316">
              <wp:simplePos x="0" y="0"/>
              <wp:positionH relativeFrom="page">
                <wp:posOffset>6287135</wp:posOffset>
              </wp:positionH>
              <wp:positionV relativeFrom="page">
                <wp:posOffset>9842500</wp:posOffset>
              </wp:positionV>
              <wp:extent cx="231140" cy="211455"/>
              <wp:effectExtent l="0" t="0" r="10160" b="4445"/>
              <wp:wrapNone/>
              <wp:docPr id="108562460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0E9E58" w14:textId="77777777" w:rsidR="007A33E0" w:rsidRDefault="00000000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8BB8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95.05pt;margin-top:775pt;width:18.2pt;height:16.65pt;z-index:-1609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" filled="f" stroked="f">
              <v:path arrowok="t"/>
              <v:textbox inset="0,0,0,0">
                <w:txbxContent>
                  <w:p w14:paraId="770E9E58" w14:textId="77777777" w:rsidR="007A33E0" w:rsidRDefault="00000000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101EAF" w14:textId="77777777" w:rsidR="00E1214D" w:rsidRDefault="00E1214D">
      <w:r>
        <w:separator/>
      </w:r>
    </w:p>
  </w:footnote>
  <w:footnote w:type="continuationSeparator" w:id="0">
    <w:p w14:paraId="334AFE98" w14:textId="77777777" w:rsidR="00E1214D" w:rsidRDefault="00E12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255AAC"/>
    <w:multiLevelType w:val="hybridMultilevel"/>
    <w:tmpl w:val="6E46EC94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C4905"/>
    <w:multiLevelType w:val="hybridMultilevel"/>
    <w:tmpl w:val="3454C9B8"/>
    <w:lvl w:ilvl="0" w:tplc="1474E80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CE49A3A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39281364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63D8B174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4774A0C8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A4643B24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2ED4CF5E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D87CBA2C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BF584A12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2" w15:restartNumberingAfterBreak="0">
    <w:nsid w:val="1F035FBC"/>
    <w:multiLevelType w:val="hybridMultilevel"/>
    <w:tmpl w:val="E4C87EDC"/>
    <w:lvl w:ilvl="0" w:tplc="388A636E">
      <w:start w:val="1"/>
      <w:numFmt w:val="decimal"/>
      <w:lvlText w:val="%1."/>
      <w:lvlJc w:val="left"/>
      <w:pPr>
        <w:ind w:left="1519" w:hanging="72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2C2DEF6">
      <w:start w:val="1"/>
      <w:numFmt w:val="lowerLetter"/>
      <w:lvlText w:val="%2."/>
      <w:lvlJc w:val="left"/>
      <w:pPr>
        <w:ind w:left="1933" w:hanging="42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0D0A97E2">
      <w:numFmt w:val="bullet"/>
      <w:lvlText w:val="•"/>
      <w:lvlJc w:val="left"/>
      <w:pPr>
        <w:ind w:left="2900" w:hanging="425"/>
      </w:pPr>
      <w:rPr>
        <w:rFonts w:hint="default"/>
        <w:lang w:val="id" w:eastAsia="en-US" w:bidi="ar-SA"/>
      </w:rPr>
    </w:lvl>
    <w:lvl w:ilvl="3" w:tplc="4C7469C6">
      <w:numFmt w:val="bullet"/>
      <w:lvlText w:val="•"/>
      <w:lvlJc w:val="left"/>
      <w:pPr>
        <w:ind w:left="3860" w:hanging="425"/>
      </w:pPr>
      <w:rPr>
        <w:rFonts w:hint="default"/>
        <w:lang w:val="id" w:eastAsia="en-US" w:bidi="ar-SA"/>
      </w:rPr>
    </w:lvl>
    <w:lvl w:ilvl="4" w:tplc="317E28FA">
      <w:numFmt w:val="bullet"/>
      <w:lvlText w:val="•"/>
      <w:lvlJc w:val="left"/>
      <w:pPr>
        <w:ind w:left="4820" w:hanging="425"/>
      </w:pPr>
      <w:rPr>
        <w:rFonts w:hint="default"/>
        <w:lang w:val="id" w:eastAsia="en-US" w:bidi="ar-SA"/>
      </w:rPr>
    </w:lvl>
    <w:lvl w:ilvl="5" w:tplc="686C5018">
      <w:numFmt w:val="bullet"/>
      <w:lvlText w:val="•"/>
      <w:lvlJc w:val="left"/>
      <w:pPr>
        <w:ind w:left="5780" w:hanging="425"/>
      </w:pPr>
      <w:rPr>
        <w:rFonts w:hint="default"/>
        <w:lang w:val="id" w:eastAsia="en-US" w:bidi="ar-SA"/>
      </w:rPr>
    </w:lvl>
    <w:lvl w:ilvl="6" w:tplc="3A7AD174">
      <w:numFmt w:val="bullet"/>
      <w:lvlText w:val="•"/>
      <w:lvlJc w:val="left"/>
      <w:pPr>
        <w:ind w:left="6740" w:hanging="425"/>
      </w:pPr>
      <w:rPr>
        <w:rFonts w:hint="default"/>
        <w:lang w:val="id" w:eastAsia="en-US" w:bidi="ar-SA"/>
      </w:rPr>
    </w:lvl>
    <w:lvl w:ilvl="7" w:tplc="03A8A6F0">
      <w:numFmt w:val="bullet"/>
      <w:lvlText w:val="•"/>
      <w:lvlJc w:val="left"/>
      <w:pPr>
        <w:ind w:left="7700" w:hanging="425"/>
      </w:pPr>
      <w:rPr>
        <w:rFonts w:hint="default"/>
        <w:lang w:val="id" w:eastAsia="en-US" w:bidi="ar-SA"/>
      </w:rPr>
    </w:lvl>
    <w:lvl w:ilvl="8" w:tplc="C04E0494">
      <w:numFmt w:val="bullet"/>
      <w:lvlText w:val="•"/>
      <w:lvlJc w:val="left"/>
      <w:pPr>
        <w:ind w:left="8660" w:hanging="425"/>
      </w:pPr>
      <w:rPr>
        <w:rFonts w:hint="default"/>
        <w:lang w:val="id" w:eastAsia="en-US" w:bidi="ar-SA"/>
      </w:rPr>
    </w:lvl>
  </w:abstractNum>
  <w:abstractNum w:abstractNumId="3" w15:restartNumberingAfterBreak="0">
    <w:nsid w:val="2C4F1EDD"/>
    <w:multiLevelType w:val="hybridMultilevel"/>
    <w:tmpl w:val="655E57A2"/>
    <w:lvl w:ilvl="0" w:tplc="75EAF4EE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8F803CC">
      <w:start w:val="1"/>
      <w:numFmt w:val="decimal"/>
      <w:lvlText w:val="%2)"/>
      <w:lvlJc w:val="left"/>
      <w:pPr>
        <w:ind w:left="959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E3DC2878">
      <w:numFmt w:val="bullet"/>
      <w:lvlText w:val="•"/>
      <w:lvlJc w:val="left"/>
      <w:pPr>
        <w:ind w:left="2028" w:hanging="428"/>
      </w:pPr>
      <w:rPr>
        <w:rFonts w:hint="default"/>
        <w:lang w:val="id" w:eastAsia="en-US" w:bidi="ar-SA"/>
      </w:rPr>
    </w:lvl>
    <w:lvl w:ilvl="3" w:tplc="EE86220A">
      <w:numFmt w:val="bullet"/>
      <w:lvlText w:val="•"/>
      <w:lvlJc w:val="left"/>
      <w:pPr>
        <w:ind w:left="3097" w:hanging="428"/>
      </w:pPr>
      <w:rPr>
        <w:rFonts w:hint="default"/>
        <w:lang w:val="id" w:eastAsia="en-US" w:bidi="ar-SA"/>
      </w:rPr>
    </w:lvl>
    <w:lvl w:ilvl="4" w:tplc="48DC7F38">
      <w:numFmt w:val="bullet"/>
      <w:lvlText w:val="•"/>
      <w:lvlJc w:val="left"/>
      <w:pPr>
        <w:ind w:left="4166" w:hanging="428"/>
      </w:pPr>
      <w:rPr>
        <w:rFonts w:hint="default"/>
        <w:lang w:val="id" w:eastAsia="en-US" w:bidi="ar-SA"/>
      </w:rPr>
    </w:lvl>
    <w:lvl w:ilvl="5" w:tplc="2D521618">
      <w:numFmt w:val="bullet"/>
      <w:lvlText w:val="•"/>
      <w:lvlJc w:val="left"/>
      <w:pPr>
        <w:ind w:left="5235" w:hanging="428"/>
      </w:pPr>
      <w:rPr>
        <w:rFonts w:hint="default"/>
        <w:lang w:val="id" w:eastAsia="en-US" w:bidi="ar-SA"/>
      </w:rPr>
    </w:lvl>
    <w:lvl w:ilvl="6" w:tplc="183C3FD4">
      <w:numFmt w:val="bullet"/>
      <w:lvlText w:val="•"/>
      <w:lvlJc w:val="left"/>
      <w:pPr>
        <w:ind w:left="6304" w:hanging="428"/>
      </w:pPr>
      <w:rPr>
        <w:rFonts w:hint="default"/>
        <w:lang w:val="id" w:eastAsia="en-US" w:bidi="ar-SA"/>
      </w:rPr>
    </w:lvl>
    <w:lvl w:ilvl="7" w:tplc="00065E0E">
      <w:numFmt w:val="bullet"/>
      <w:lvlText w:val="•"/>
      <w:lvlJc w:val="left"/>
      <w:pPr>
        <w:ind w:left="7373" w:hanging="428"/>
      </w:pPr>
      <w:rPr>
        <w:rFonts w:hint="default"/>
        <w:lang w:val="id" w:eastAsia="en-US" w:bidi="ar-SA"/>
      </w:rPr>
    </w:lvl>
    <w:lvl w:ilvl="8" w:tplc="B3985ECC">
      <w:numFmt w:val="bullet"/>
      <w:lvlText w:val="•"/>
      <w:lvlJc w:val="left"/>
      <w:pPr>
        <w:ind w:left="8442" w:hanging="428"/>
      </w:pPr>
      <w:rPr>
        <w:rFonts w:hint="default"/>
        <w:lang w:val="id" w:eastAsia="en-US" w:bidi="ar-SA"/>
      </w:rPr>
    </w:lvl>
  </w:abstractNum>
  <w:abstractNum w:abstractNumId="4" w15:restartNumberingAfterBreak="0">
    <w:nsid w:val="2E4553C7"/>
    <w:multiLevelType w:val="hybridMultilevel"/>
    <w:tmpl w:val="646E44E8"/>
    <w:lvl w:ilvl="0" w:tplc="05AE401C">
      <w:start w:val="1"/>
      <w:numFmt w:val="lowerLetter"/>
      <w:lvlText w:val="(%1)"/>
      <w:lvlJc w:val="left"/>
      <w:pPr>
        <w:ind w:left="1891" w:hanging="385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EAB244E8">
      <w:numFmt w:val="bullet"/>
      <w:lvlText w:val="•"/>
      <w:lvlJc w:val="left"/>
      <w:pPr>
        <w:ind w:left="2768" w:hanging="385"/>
      </w:pPr>
      <w:rPr>
        <w:rFonts w:hint="default"/>
        <w:lang w:val="id" w:eastAsia="en-US" w:bidi="ar-SA"/>
      </w:rPr>
    </w:lvl>
    <w:lvl w:ilvl="2" w:tplc="0E7E3F52">
      <w:numFmt w:val="bullet"/>
      <w:lvlText w:val="•"/>
      <w:lvlJc w:val="left"/>
      <w:pPr>
        <w:ind w:left="3636" w:hanging="385"/>
      </w:pPr>
      <w:rPr>
        <w:rFonts w:hint="default"/>
        <w:lang w:val="id" w:eastAsia="en-US" w:bidi="ar-SA"/>
      </w:rPr>
    </w:lvl>
    <w:lvl w:ilvl="3" w:tplc="B198AF90">
      <w:numFmt w:val="bullet"/>
      <w:lvlText w:val="•"/>
      <w:lvlJc w:val="left"/>
      <w:pPr>
        <w:ind w:left="4504" w:hanging="385"/>
      </w:pPr>
      <w:rPr>
        <w:rFonts w:hint="default"/>
        <w:lang w:val="id" w:eastAsia="en-US" w:bidi="ar-SA"/>
      </w:rPr>
    </w:lvl>
    <w:lvl w:ilvl="4" w:tplc="C9765422">
      <w:numFmt w:val="bullet"/>
      <w:lvlText w:val="•"/>
      <w:lvlJc w:val="left"/>
      <w:pPr>
        <w:ind w:left="5372" w:hanging="385"/>
      </w:pPr>
      <w:rPr>
        <w:rFonts w:hint="default"/>
        <w:lang w:val="id" w:eastAsia="en-US" w:bidi="ar-SA"/>
      </w:rPr>
    </w:lvl>
    <w:lvl w:ilvl="5" w:tplc="2F3A4E98">
      <w:numFmt w:val="bullet"/>
      <w:lvlText w:val="•"/>
      <w:lvlJc w:val="left"/>
      <w:pPr>
        <w:ind w:left="6240" w:hanging="385"/>
      </w:pPr>
      <w:rPr>
        <w:rFonts w:hint="default"/>
        <w:lang w:val="id" w:eastAsia="en-US" w:bidi="ar-SA"/>
      </w:rPr>
    </w:lvl>
    <w:lvl w:ilvl="6" w:tplc="8E560044">
      <w:numFmt w:val="bullet"/>
      <w:lvlText w:val="•"/>
      <w:lvlJc w:val="left"/>
      <w:pPr>
        <w:ind w:left="7108" w:hanging="385"/>
      </w:pPr>
      <w:rPr>
        <w:rFonts w:hint="default"/>
        <w:lang w:val="id" w:eastAsia="en-US" w:bidi="ar-SA"/>
      </w:rPr>
    </w:lvl>
    <w:lvl w:ilvl="7" w:tplc="96A84502">
      <w:numFmt w:val="bullet"/>
      <w:lvlText w:val="•"/>
      <w:lvlJc w:val="left"/>
      <w:pPr>
        <w:ind w:left="7976" w:hanging="385"/>
      </w:pPr>
      <w:rPr>
        <w:rFonts w:hint="default"/>
        <w:lang w:val="id" w:eastAsia="en-US" w:bidi="ar-SA"/>
      </w:rPr>
    </w:lvl>
    <w:lvl w:ilvl="8" w:tplc="B21C714C">
      <w:numFmt w:val="bullet"/>
      <w:lvlText w:val="•"/>
      <w:lvlJc w:val="left"/>
      <w:pPr>
        <w:ind w:left="8844" w:hanging="385"/>
      </w:pPr>
      <w:rPr>
        <w:rFonts w:hint="default"/>
        <w:lang w:val="id" w:eastAsia="en-US" w:bidi="ar-SA"/>
      </w:rPr>
    </w:lvl>
  </w:abstractNum>
  <w:abstractNum w:abstractNumId="5" w15:restartNumberingAfterBreak="0">
    <w:nsid w:val="315E2542"/>
    <w:multiLevelType w:val="hybridMultilevel"/>
    <w:tmpl w:val="0714D424"/>
    <w:lvl w:ilvl="0" w:tplc="FAF40FF8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0FB6F5E8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7A2A07D2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4AAA8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B8CF10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EAECFDD0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BAC6D940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065689F4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D4B83734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6" w15:restartNumberingAfterBreak="0">
    <w:nsid w:val="460A4317"/>
    <w:multiLevelType w:val="multilevel"/>
    <w:tmpl w:val="FA8C8C0C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782" w:hanging="882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57" w:hanging="88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35" w:hanging="88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13" w:hanging="88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691" w:hanging="88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68" w:hanging="88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46" w:hanging="88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4" w:hanging="882"/>
      </w:pPr>
      <w:rPr>
        <w:rFonts w:hint="default"/>
        <w:lang w:val="id" w:eastAsia="en-US" w:bidi="ar-SA"/>
      </w:rPr>
    </w:lvl>
  </w:abstractNum>
  <w:abstractNum w:abstractNumId="7" w15:restartNumberingAfterBreak="0">
    <w:nsid w:val="4DE05C2B"/>
    <w:multiLevelType w:val="hybridMultilevel"/>
    <w:tmpl w:val="43348B9E"/>
    <w:lvl w:ilvl="0" w:tplc="B6B25484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D2C6A8DC">
      <w:numFmt w:val="bullet"/>
      <w:lvlText w:val="•"/>
      <w:lvlJc w:val="left"/>
      <w:pPr>
        <w:ind w:left="1544" w:hanging="428"/>
      </w:pPr>
      <w:rPr>
        <w:rFonts w:hint="default"/>
        <w:lang w:val="id" w:eastAsia="en-US" w:bidi="ar-SA"/>
      </w:rPr>
    </w:lvl>
    <w:lvl w:ilvl="2" w:tplc="7E9A7202">
      <w:numFmt w:val="bullet"/>
      <w:lvlText w:val="•"/>
      <w:lvlJc w:val="left"/>
      <w:pPr>
        <w:ind w:left="2548" w:hanging="428"/>
      </w:pPr>
      <w:rPr>
        <w:rFonts w:hint="default"/>
        <w:lang w:val="id" w:eastAsia="en-US" w:bidi="ar-SA"/>
      </w:rPr>
    </w:lvl>
    <w:lvl w:ilvl="3" w:tplc="2940FEEE">
      <w:numFmt w:val="bullet"/>
      <w:lvlText w:val="•"/>
      <w:lvlJc w:val="left"/>
      <w:pPr>
        <w:ind w:left="3552" w:hanging="428"/>
      </w:pPr>
      <w:rPr>
        <w:rFonts w:hint="default"/>
        <w:lang w:val="id" w:eastAsia="en-US" w:bidi="ar-SA"/>
      </w:rPr>
    </w:lvl>
    <w:lvl w:ilvl="4" w:tplc="A678E1D6">
      <w:numFmt w:val="bullet"/>
      <w:lvlText w:val="•"/>
      <w:lvlJc w:val="left"/>
      <w:pPr>
        <w:ind w:left="4556" w:hanging="428"/>
      </w:pPr>
      <w:rPr>
        <w:rFonts w:hint="default"/>
        <w:lang w:val="id" w:eastAsia="en-US" w:bidi="ar-SA"/>
      </w:rPr>
    </w:lvl>
    <w:lvl w:ilvl="5" w:tplc="8DC2D466">
      <w:numFmt w:val="bullet"/>
      <w:lvlText w:val="•"/>
      <w:lvlJc w:val="left"/>
      <w:pPr>
        <w:ind w:left="5560" w:hanging="428"/>
      </w:pPr>
      <w:rPr>
        <w:rFonts w:hint="default"/>
        <w:lang w:val="id" w:eastAsia="en-US" w:bidi="ar-SA"/>
      </w:rPr>
    </w:lvl>
    <w:lvl w:ilvl="6" w:tplc="0DC4723C">
      <w:numFmt w:val="bullet"/>
      <w:lvlText w:val="•"/>
      <w:lvlJc w:val="left"/>
      <w:pPr>
        <w:ind w:left="6564" w:hanging="428"/>
      </w:pPr>
      <w:rPr>
        <w:rFonts w:hint="default"/>
        <w:lang w:val="id" w:eastAsia="en-US" w:bidi="ar-SA"/>
      </w:rPr>
    </w:lvl>
    <w:lvl w:ilvl="7" w:tplc="F006DF06">
      <w:numFmt w:val="bullet"/>
      <w:lvlText w:val="•"/>
      <w:lvlJc w:val="left"/>
      <w:pPr>
        <w:ind w:left="7568" w:hanging="428"/>
      </w:pPr>
      <w:rPr>
        <w:rFonts w:hint="default"/>
        <w:lang w:val="id" w:eastAsia="en-US" w:bidi="ar-SA"/>
      </w:rPr>
    </w:lvl>
    <w:lvl w:ilvl="8" w:tplc="8104E980">
      <w:numFmt w:val="bullet"/>
      <w:lvlText w:val="•"/>
      <w:lvlJc w:val="left"/>
      <w:pPr>
        <w:ind w:left="8572" w:hanging="428"/>
      </w:pPr>
      <w:rPr>
        <w:rFonts w:hint="default"/>
        <w:lang w:val="id" w:eastAsia="en-US" w:bidi="ar-SA"/>
      </w:rPr>
    </w:lvl>
  </w:abstractNum>
  <w:abstractNum w:abstractNumId="8" w15:restartNumberingAfterBreak="0">
    <w:nsid w:val="4E0B3469"/>
    <w:multiLevelType w:val="hybridMultilevel"/>
    <w:tmpl w:val="9DA2DFF4"/>
    <w:lvl w:ilvl="0" w:tplc="2C9CB332">
      <w:start w:val="3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313C1A1A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AB9612D0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00AAD096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C8DACAC0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BCC44804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48E29258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A4E8F5EE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67FA513E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9" w15:restartNumberingAfterBreak="0">
    <w:nsid w:val="519338DF"/>
    <w:multiLevelType w:val="multilevel"/>
    <w:tmpl w:val="0680D2C2"/>
    <w:lvl w:ilvl="0">
      <w:start w:val="1"/>
      <w:numFmt w:val="decimal"/>
      <w:lvlText w:val="%1"/>
      <w:lvlJc w:val="left"/>
      <w:pPr>
        <w:ind w:left="1519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2075" w:hanging="569"/>
      </w:pPr>
      <w:rPr>
        <w:rFonts w:ascii="Tahoma" w:eastAsia="Tahoma" w:hAnsi="Tahoma" w:cs="Tahoma" w:hint="default"/>
        <w:spacing w:val="-1"/>
        <w:w w:val="100"/>
        <w:position w:val="4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3024" w:hanging="569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968" w:hanging="569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913" w:hanging="569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857" w:hanging="569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802" w:hanging="569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746" w:hanging="569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91" w:hanging="569"/>
      </w:pPr>
      <w:rPr>
        <w:rFonts w:hint="default"/>
        <w:lang w:val="id" w:eastAsia="en-US" w:bidi="ar-SA"/>
      </w:rPr>
    </w:lvl>
  </w:abstractNum>
  <w:abstractNum w:abstractNumId="10" w15:restartNumberingAfterBreak="0">
    <w:nsid w:val="564B4E54"/>
    <w:multiLevelType w:val="hybridMultilevel"/>
    <w:tmpl w:val="7334283C"/>
    <w:lvl w:ilvl="0" w:tplc="B1929A18">
      <w:start w:val="5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2B4C7B5E">
      <w:numFmt w:val="bullet"/>
      <w:lvlText w:val="•"/>
      <w:lvlJc w:val="left"/>
      <w:pPr>
        <w:ind w:left="2246" w:hanging="428"/>
      </w:pPr>
      <w:rPr>
        <w:rFonts w:hint="default"/>
        <w:lang w:val="id" w:eastAsia="en-US" w:bidi="ar-SA"/>
      </w:rPr>
    </w:lvl>
    <w:lvl w:ilvl="2" w:tplc="49BE6FF8">
      <w:numFmt w:val="bullet"/>
      <w:lvlText w:val="•"/>
      <w:lvlJc w:val="left"/>
      <w:pPr>
        <w:ind w:left="3172" w:hanging="428"/>
      </w:pPr>
      <w:rPr>
        <w:rFonts w:hint="default"/>
        <w:lang w:val="id" w:eastAsia="en-US" w:bidi="ar-SA"/>
      </w:rPr>
    </w:lvl>
    <w:lvl w:ilvl="3" w:tplc="D512C482">
      <w:numFmt w:val="bullet"/>
      <w:lvlText w:val="•"/>
      <w:lvlJc w:val="left"/>
      <w:pPr>
        <w:ind w:left="4098" w:hanging="428"/>
      </w:pPr>
      <w:rPr>
        <w:rFonts w:hint="default"/>
        <w:lang w:val="id" w:eastAsia="en-US" w:bidi="ar-SA"/>
      </w:rPr>
    </w:lvl>
    <w:lvl w:ilvl="4" w:tplc="2CEA8814">
      <w:numFmt w:val="bullet"/>
      <w:lvlText w:val="•"/>
      <w:lvlJc w:val="left"/>
      <w:pPr>
        <w:ind w:left="5024" w:hanging="428"/>
      </w:pPr>
      <w:rPr>
        <w:rFonts w:hint="default"/>
        <w:lang w:val="id" w:eastAsia="en-US" w:bidi="ar-SA"/>
      </w:rPr>
    </w:lvl>
    <w:lvl w:ilvl="5" w:tplc="11B0D8DC">
      <w:numFmt w:val="bullet"/>
      <w:lvlText w:val="•"/>
      <w:lvlJc w:val="left"/>
      <w:pPr>
        <w:ind w:left="5950" w:hanging="428"/>
      </w:pPr>
      <w:rPr>
        <w:rFonts w:hint="default"/>
        <w:lang w:val="id" w:eastAsia="en-US" w:bidi="ar-SA"/>
      </w:rPr>
    </w:lvl>
    <w:lvl w:ilvl="6" w:tplc="080ADD40">
      <w:numFmt w:val="bullet"/>
      <w:lvlText w:val="•"/>
      <w:lvlJc w:val="left"/>
      <w:pPr>
        <w:ind w:left="6876" w:hanging="428"/>
      </w:pPr>
      <w:rPr>
        <w:rFonts w:hint="default"/>
        <w:lang w:val="id" w:eastAsia="en-US" w:bidi="ar-SA"/>
      </w:rPr>
    </w:lvl>
    <w:lvl w:ilvl="7" w:tplc="6A8289D8">
      <w:numFmt w:val="bullet"/>
      <w:lvlText w:val="•"/>
      <w:lvlJc w:val="left"/>
      <w:pPr>
        <w:ind w:left="7802" w:hanging="428"/>
      </w:pPr>
      <w:rPr>
        <w:rFonts w:hint="default"/>
        <w:lang w:val="id" w:eastAsia="en-US" w:bidi="ar-SA"/>
      </w:rPr>
    </w:lvl>
    <w:lvl w:ilvl="8" w:tplc="89227C9C">
      <w:numFmt w:val="bullet"/>
      <w:lvlText w:val="•"/>
      <w:lvlJc w:val="left"/>
      <w:pPr>
        <w:ind w:left="8728" w:hanging="428"/>
      </w:pPr>
      <w:rPr>
        <w:rFonts w:hint="default"/>
        <w:lang w:val="id" w:eastAsia="en-US" w:bidi="ar-SA"/>
      </w:rPr>
    </w:lvl>
  </w:abstractNum>
  <w:abstractNum w:abstractNumId="11" w15:restartNumberingAfterBreak="0">
    <w:nsid w:val="56D3128A"/>
    <w:multiLevelType w:val="hybridMultilevel"/>
    <w:tmpl w:val="2C8E8B8E"/>
    <w:lvl w:ilvl="0" w:tplc="CDACB396">
      <w:start w:val="1"/>
      <w:numFmt w:val="decimal"/>
      <w:lvlText w:val="%1."/>
      <w:lvlJc w:val="left"/>
      <w:pPr>
        <w:ind w:left="8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2" w15:restartNumberingAfterBreak="0">
    <w:nsid w:val="6632594E"/>
    <w:multiLevelType w:val="hybridMultilevel"/>
    <w:tmpl w:val="B5B47090"/>
    <w:lvl w:ilvl="0" w:tplc="C7E2D292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B1886396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 w:tplc="F5402A7E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8B7A5C08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2F2B194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F260D608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758ABE9A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BB4618B2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B150DA68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13" w15:restartNumberingAfterBreak="0">
    <w:nsid w:val="6A796839"/>
    <w:multiLevelType w:val="multilevel"/>
    <w:tmpl w:val="5D8C1D56"/>
    <w:lvl w:ilvl="0">
      <w:start w:val="1"/>
      <w:numFmt w:val="decimal"/>
      <w:lvlText w:val="%1"/>
      <w:lvlJc w:val="left"/>
      <w:pPr>
        <w:ind w:left="1328" w:hanging="428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809" w:hanging="56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5" w:hanging="567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51" w:hanging="567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6" w:hanging="56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2" w:hanging="56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7" w:hanging="56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3" w:hanging="56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567"/>
      </w:pPr>
      <w:rPr>
        <w:rFonts w:hint="default"/>
        <w:lang w:val="id" w:eastAsia="en-US" w:bidi="ar-SA"/>
      </w:rPr>
    </w:lvl>
  </w:abstractNum>
  <w:abstractNum w:abstractNumId="14" w15:restartNumberingAfterBreak="0">
    <w:nsid w:val="6DF21A17"/>
    <w:multiLevelType w:val="hybridMultilevel"/>
    <w:tmpl w:val="E62EF080"/>
    <w:lvl w:ilvl="0" w:tplc="1CC885FC">
      <w:start w:val="1"/>
      <w:numFmt w:val="lowerLetter"/>
      <w:lvlText w:val="%1."/>
      <w:lvlJc w:val="left"/>
      <w:pPr>
        <w:ind w:left="534" w:hanging="428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1" w:tplc="E14EE8D4">
      <w:start w:val="1"/>
      <w:numFmt w:val="decimal"/>
      <w:lvlText w:val="%2)"/>
      <w:lvlJc w:val="left"/>
      <w:pPr>
        <w:ind w:left="957" w:hanging="427"/>
      </w:pPr>
      <w:rPr>
        <w:rFonts w:ascii="Tahoma" w:eastAsia="Tahoma" w:hAnsi="Tahoma" w:cs="Tahoma" w:hint="default"/>
        <w:i w:val="0"/>
        <w:iCs w:val="0"/>
        <w:strike w:val="0"/>
        <w:w w:val="100"/>
        <w:sz w:val="24"/>
        <w:szCs w:val="24"/>
        <w:lang w:val="id" w:eastAsia="en-US" w:bidi="ar-SA"/>
      </w:rPr>
    </w:lvl>
    <w:lvl w:ilvl="2" w:tplc="D6D68994">
      <w:numFmt w:val="bullet"/>
      <w:lvlText w:val="•"/>
      <w:lvlJc w:val="left"/>
      <w:pPr>
        <w:ind w:left="2028" w:hanging="427"/>
      </w:pPr>
      <w:rPr>
        <w:rFonts w:hint="default"/>
        <w:lang w:val="id" w:eastAsia="en-US" w:bidi="ar-SA"/>
      </w:rPr>
    </w:lvl>
    <w:lvl w:ilvl="3" w:tplc="5EAEBF6A">
      <w:numFmt w:val="bullet"/>
      <w:lvlText w:val="•"/>
      <w:lvlJc w:val="left"/>
      <w:pPr>
        <w:ind w:left="3097" w:hanging="427"/>
      </w:pPr>
      <w:rPr>
        <w:rFonts w:hint="default"/>
        <w:lang w:val="id" w:eastAsia="en-US" w:bidi="ar-SA"/>
      </w:rPr>
    </w:lvl>
    <w:lvl w:ilvl="4" w:tplc="FA9495E2">
      <w:numFmt w:val="bullet"/>
      <w:lvlText w:val="•"/>
      <w:lvlJc w:val="left"/>
      <w:pPr>
        <w:ind w:left="4166" w:hanging="427"/>
      </w:pPr>
      <w:rPr>
        <w:rFonts w:hint="default"/>
        <w:lang w:val="id" w:eastAsia="en-US" w:bidi="ar-SA"/>
      </w:rPr>
    </w:lvl>
    <w:lvl w:ilvl="5" w:tplc="74A666C2">
      <w:numFmt w:val="bullet"/>
      <w:lvlText w:val="•"/>
      <w:lvlJc w:val="left"/>
      <w:pPr>
        <w:ind w:left="5235" w:hanging="427"/>
      </w:pPr>
      <w:rPr>
        <w:rFonts w:hint="default"/>
        <w:lang w:val="id" w:eastAsia="en-US" w:bidi="ar-SA"/>
      </w:rPr>
    </w:lvl>
    <w:lvl w:ilvl="6" w:tplc="947E44F2">
      <w:numFmt w:val="bullet"/>
      <w:lvlText w:val="•"/>
      <w:lvlJc w:val="left"/>
      <w:pPr>
        <w:ind w:left="6304" w:hanging="427"/>
      </w:pPr>
      <w:rPr>
        <w:rFonts w:hint="default"/>
        <w:lang w:val="id" w:eastAsia="en-US" w:bidi="ar-SA"/>
      </w:rPr>
    </w:lvl>
    <w:lvl w:ilvl="7" w:tplc="535205D6">
      <w:numFmt w:val="bullet"/>
      <w:lvlText w:val="•"/>
      <w:lvlJc w:val="left"/>
      <w:pPr>
        <w:ind w:left="7373" w:hanging="427"/>
      </w:pPr>
      <w:rPr>
        <w:rFonts w:hint="default"/>
        <w:lang w:val="id" w:eastAsia="en-US" w:bidi="ar-SA"/>
      </w:rPr>
    </w:lvl>
    <w:lvl w:ilvl="8" w:tplc="33A4A622">
      <w:numFmt w:val="bullet"/>
      <w:lvlText w:val="•"/>
      <w:lvlJc w:val="left"/>
      <w:pPr>
        <w:ind w:left="8442" w:hanging="427"/>
      </w:pPr>
      <w:rPr>
        <w:rFonts w:hint="default"/>
        <w:lang w:val="id" w:eastAsia="en-US" w:bidi="ar-SA"/>
      </w:rPr>
    </w:lvl>
  </w:abstractNum>
  <w:abstractNum w:abstractNumId="15" w15:restartNumberingAfterBreak="0">
    <w:nsid w:val="756E413B"/>
    <w:multiLevelType w:val="multilevel"/>
    <w:tmpl w:val="5B5E98C2"/>
    <w:lvl w:ilvl="0">
      <w:start w:val="1"/>
      <w:numFmt w:val="decimal"/>
      <w:lvlText w:val="%1."/>
      <w:lvlJc w:val="left"/>
      <w:pPr>
        <w:ind w:left="828" w:hanging="722"/>
      </w:pPr>
      <w:rPr>
        <w:rFonts w:ascii="Tahoma" w:eastAsia="Tahoma" w:hAnsi="Tahoma" w:cs="Tahoma" w:hint="default"/>
        <w:b/>
        <w:bCs/>
        <w:spacing w:val="-1"/>
        <w:w w:val="100"/>
        <w:sz w:val="32"/>
        <w:szCs w:val="32"/>
        <w:lang w:val="id" w:eastAsia="en-US" w:bidi="ar-SA"/>
      </w:rPr>
    </w:lvl>
    <w:lvl w:ilvl="1">
      <w:start w:val="1"/>
      <w:numFmt w:val="decimal"/>
      <w:lvlText w:val="%1.%2."/>
      <w:lvlJc w:val="left"/>
      <w:pPr>
        <w:ind w:left="828" w:hanging="722"/>
      </w:pPr>
      <w:rPr>
        <w:rFonts w:ascii="Tahoma" w:eastAsia="Tahoma" w:hAnsi="Tahoma" w:cs="Tahoma" w:hint="default"/>
        <w:b/>
        <w:bCs/>
        <w:w w:val="100"/>
        <w:sz w:val="24"/>
        <w:szCs w:val="24"/>
        <w:lang w:val="id" w:eastAsia="en-US" w:bidi="ar-SA"/>
      </w:rPr>
    </w:lvl>
    <w:lvl w:ilvl="2">
      <w:numFmt w:val="bullet"/>
      <w:lvlText w:val="•"/>
      <w:lvlJc w:val="left"/>
      <w:pPr>
        <w:ind w:left="2772" w:hanging="722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748" w:hanging="72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724" w:hanging="72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700" w:hanging="72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76" w:hanging="72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652" w:hanging="72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628" w:hanging="722"/>
      </w:pPr>
      <w:rPr>
        <w:rFonts w:hint="default"/>
        <w:lang w:val="id" w:eastAsia="en-US" w:bidi="ar-SA"/>
      </w:rPr>
    </w:lvl>
  </w:abstractNum>
  <w:abstractNum w:abstractNumId="16" w15:restartNumberingAfterBreak="0">
    <w:nsid w:val="7B902973"/>
    <w:multiLevelType w:val="hybridMultilevel"/>
    <w:tmpl w:val="D6D093E8"/>
    <w:lvl w:ilvl="0" w:tplc="B1886396">
      <w:start w:val="1"/>
      <w:numFmt w:val="decimal"/>
      <w:lvlText w:val="%1)"/>
      <w:lvlJc w:val="left"/>
      <w:pPr>
        <w:ind w:left="957" w:hanging="427"/>
      </w:pPr>
      <w:rPr>
        <w:rFonts w:ascii="Tahoma" w:eastAsia="Tahoma" w:hAnsi="Tahoma" w:cs="Tahoma" w:hint="default"/>
        <w:w w:val="100"/>
        <w:sz w:val="24"/>
        <w:szCs w:val="24"/>
        <w:lang w:val="id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195733">
    <w:abstractNumId w:val="4"/>
  </w:num>
  <w:num w:numId="2" w16cid:durableId="653410852">
    <w:abstractNumId w:val="9"/>
  </w:num>
  <w:num w:numId="3" w16cid:durableId="937519334">
    <w:abstractNumId w:val="2"/>
  </w:num>
  <w:num w:numId="4" w16cid:durableId="57871437">
    <w:abstractNumId w:val="6"/>
  </w:num>
  <w:num w:numId="5" w16cid:durableId="1624844310">
    <w:abstractNumId w:val="3"/>
  </w:num>
  <w:num w:numId="6" w16cid:durableId="1987197394">
    <w:abstractNumId w:val="1"/>
  </w:num>
  <w:num w:numId="7" w16cid:durableId="1713729950">
    <w:abstractNumId w:val="14"/>
  </w:num>
  <w:num w:numId="8" w16cid:durableId="1123111668">
    <w:abstractNumId w:val="5"/>
  </w:num>
  <w:num w:numId="9" w16cid:durableId="1633749765">
    <w:abstractNumId w:val="12"/>
  </w:num>
  <w:num w:numId="10" w16cid:durableId="1434935889">
    <w:abstractNumId w:val="7"/>
  </w:num>
  <w:num w:numId="11" w16cid:durableId="429132137">
    <w:abstractNumId w:val="15"/>
  </w:num>
  <w:num w:numId="12" w16cid:durableId="279649946">
    <w:abstractNumId w:val="10"/>
  </w:num>
  <w:num w:numId="13" w16cid:durableId="2044554215">
    <w:abstractNumId w:val="8"/>
  </w:num>
  <w:num w:numId="14" w16cid:durableId="1048607329">
    <w:abstractNumId w:val="13"/>
  </w:num>
  <w:num w:numId="15" w16cid:durableId="607010502">
    <w:abstractNumId w:val="16"/>
  </w:num>
  <w:num w:numId="16" w16cid:durableId="40247988">
    <w:abstractNumId w:val="0"/>
  </w:num>
  <w:num w:numId="17" w16cid:durableId="15793188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jY1MDAyNzW2NLZQ0lEKTi0uzszPAykwrAUAMVW9oiwAAAA="/>
  </w:docVars>
  <w:rsids>
    <w:rsidRoot w:val="007A33E0"/>
    <w:rsid w:val="0001483E"/>
    <w:rsid w:val="0001522A"/>
    <w:rsid w:val="0001599F"/>
    <w:rsid w:val="000234CC"/>
    <w:rsid w:val="000250DB"/>
    <w:rsid w:val="00036CEA"/>
    <w:rsid w:val="0003713D"/>
    <w:rsid w:val="00042FBB"/>
    <w:rsid w:val="00067C07"/>
    <w:rsid w:val="0008293F"/>
    <w:rsid w:val="00093877"/>
    <w:rsid w:val="000E1E23"/>
    <w:rsid w:val="00100005"/>
    <w:rsid w:val="00103F6D"/>
    <w:rsid w:val="00117EDD"/>
    <w:rsid w:val="00133FD7"/>
    <w:rsid w:val="00146E43"/>
    <w:rsid w:val="00157EFC"/>
    <w:rsid w:val="00164B7C"/>
    <w:rsid w:val="00176296"/>
    <w:rsid w:val="00182CD3"/>
    <w:rsid w:val="00197DE2"/>
    <w:rsid w:val="001A179E"/>
    <w:rsid w:val="001A32BE"/>
    <w:rsid w:val="001A5A0E"/>
    <w:rsid w:val="001A7436"/>
    <w:rsid w:val="001B0135"/>
    <w:rsid w:val="001B29E1"/>
    <w:rsid w:val="001C7206"/>
    <w:rsid w:val="001E3482"/>
    <w:rsid w:val="001E3C7D"/>
    <w:rsid w:val="001F44FD"/>
    <w:rsid w:val="002153CB"/>
    <w:rsid w:val="00217F4C"/>
    <w:rsid w:val="0024444D"/>
    <w:rsid w:val="00253BF9"/>
    <w:rsid w:val="00276470"/>
    <w:rsid w:val="002765B3"/>
    <w:rsid w:val="002770C9"/>
    <w:rsid w:val="0028381C"/>
    <w:rsid w:val="00285CBF"/>
    <w:rsid w:val="002929CC"/>
    <w:rsid w:val="0029550D"/>
    <w:rsid w:val="002B05FD"/>
    <w:rsid w:val="002C7999"/>
    <w:rsid w:val="002D1B95"/>
    <w:rsid w:val="002E3FAE"/>
    <w:rsid w:val="002E5EC3"/>
    <w:rsid w:val="003164BE"/>
    <w:rsid w:val="00317223"/>
    <w:rsid w:val="003178C8"/>
    <w:rsid w:val="00327CA7"/>
    <w:rsid w:val="003706AA"/>
    <w:rsid w:val="0037105B"/>
    <w:rsid w:val="00372520"/>
    <w:rsid w:val="00380167"/>
    <w:rsid w:val="003861E1"/>
    <w:rsid w:val="003B76B4"/>
    <w:rsid w:val="003C3F8C"/>
    <w:rsid w:val="003C54B5"/>
    <w:rsid w:val="00400656"/>
    <w:rsid w:val="00401BE9"/>
    <w:rsid w:val="0040369E"/>
    <w:rsid w:val="004075FE"/>
    <w:rsid w:val="004369EE"/>
    <w:rsid w:val="0044722F"/>
    <w:rsid w:val="00450E38"/>
    <w:rsid w:val="00463866"/>
    <w:rsid w:val="00477DB9"/>
    <w:rsid w:val="00482F3C"/>
    <w:rsid w:val="0049598F"/>
    <w:rsid w:val="004A7EB4"/>
    <w:rsid w:val="004C27A4"/>
    <w:rsid w:val="004C3CE7"/>
    <w:rsid w:val="004E7F2A"/>
    <w:rsid w:val="00502856"/>
    <w:rsid w:val="00510A6B"/>
    <w:rsid w:val="00515604"/>
    <w:rsid w:val="00515CDF"/>
    <w:rsid w:val="00517A1C"/>
    <w:rsid w:val="005331DF"/>
    <w:rsid w:val="00534C5B"/>
    <w:rsid w:val="00543853"/>
    <w:rsid w:val="00551C0A"/>
    <w:rsid w:val="00552A2C"/>
    <w:rsid w:val="00554728"/>
    <w:rsid w:val="00563F03"/>
    <w:rsid w:val="005904CD"/>
    <w:rsid w:val="00591D3A"/>
    <w:rsid w:val="005954D8"/>
    <w:rsid w:val="005A1FBF"/>
    <w:rsid w:val="005E004D"/>
    <w:rsid w:val="005F0435"/>
    <w:rsid w:val="005F7D6F"/>
    <w:rsid w:val="006039FB"/>
    <w:rsid w:val="00626598"/>
    <w:rsid w:val="006320A8"/>
    <w:rsid w:val="0063490A"/>
    <w:rsid w:val="00640266"/>
    <w:rsid w:val="00643A20"/>
    <w:rsid w:val="00665FE3"/>
    <w:rsid w:val="00667D4E"/>
    <w:rsid w:val="00675959"/>
    <w:rsid w:val="0068277B"/>
    <w:rsid w:val="0068331B"/>
    <w:rsid w:val="00685C08"/>
    <w:rsid w:val="00691403"/>
    <w:rsid w:val="006B1D60"/>
    <w:rsid w:val="006E1724"/>
    <w:rsid w:val="006E2E78"/>
    <w:rsid w:val="006F4D6D"/>
    <w:rsid w:val="006F60D9"/>
    <w:rsid w:val="00701187"/>
    <w:rsid w:val="007016AB"/>
    <w:rsid w:val="00703E2D"/>
    <w:rsid w:val="007060AD"/>
    <w:rsid w:val="007337AF"/>
    <w:rsid w:val="00745C24"/>
    <w:rsid w:val="00750A6C"/>
    <w:rsid w:val="00760F9D"/>
    <w:rsid w:val="00765DC0"/>
    <w:rsid w:val="00772747"/>
    <w:rsid w:val="00772B47"/>
    <w:rsid w:val="007803EB"/>
    <w:rsid w:val="00794FC4"/>
    <w:rsid w:val="007A01C0"/>
    <w:rsid w:val="007A1C66"/>
    <w:rsid w:val="007A33E0"/>
    <w:rsid w:val="007A53D1"/>
    <w:rsid w:val="007B2F89"/>
    <w:rsid w:val="007B4B7F"/>
    <w:rsid w:val="007B5E95"/>
    <w:rsid w:val="007B6CCA"/>
    <w:rsid w:val="007D2025"/>
    <w:rsid w:val="007D71FA"/>
    <w:rsid w:val="007E06A1"/>
    <w:rsid w:val="007E6557"/>
    <w:rsid w:val="007E72CD"/>
    <w:rsid w:val="00815041"/>
    <w:rsid w:val="00815DC2"/>
    <w:rsid w:val="00851680"/>
    <w:rsid w:val="00863E2F"/>
    <w:rsid w:val="00865763"/>
    <w:rsid w:val="008666F3"/>
    <w:rsid w:val="008766FB"/>
    <w:rsid w:val="008918AB"/>
    <w:rsid w:val="008A67A8"/>
    <w:rsid w:val="008B455B"/>
    <w:rsid w:val="008B4E1F"/>
    <w:rsid w:val="008C0D95"/>
    <w:rsid w:val="008E21C1"/>
    <w:rsid w:val="008E69F8"/>
    <w:rsid w:val="00900472"/>
    <w:rsid w:val="0090139F"/>
    <w:rsid w:val="00922C7F"/>
    <w:rsid w:val="0092317D"/>
    <w:rsid w:val="009261CB"/>
    <w:rsid w:val="00944D60"/>
    <w:rsid w:val="00962E91"/>
    <w:rsid w:val="00963030"/>
    <w:rsid w:val="00985239"/>
    <w:rsid w:val="00985B5F"/>
    <w:rsid w:val="009A0481"/>
    <w:rsid w:val="009A2382"/>
    <w:rsid w:val="009B38D5"/>
    <w:rsid w:val="009C071A"/>
    <w:rsid w:val="009C249F"/>
    <w:rsid w:val="009D13A8"/>
    <w:rsid w:val="009D142A"/>
    <w:rsid w:val="009E1903"/>
    <w:rsid w:val="009F1F55"/>
    <w:rsid w:val="00A00601"/>
    <w:rsid w:val="00A0473D"/>
    <w:rsid w:val="00A0752F"/>
    <w:rsid w:val="00A221AB"/>
    <w:rsid w:val="00A30FFD"/>
    <w:rsid w:val="00A33820"/>
    <w:rsid w:val="00A409D0"/>
    <w:rsid w:val="00A44734"/>
    <w:rsid w:val="00A62868"/>
    <w:rsid w:val="00A6301C"/>
    <w:rsid w:val="00A64806"/>
    <w:rsid w:val="00A64D33"/>
    <w:rsid w:val="00A80B31"/>
    <w:rsid w:val="00A824D1"/>
    <w:rsid w:val="00A91919"/>
    <w:rsid w:val="00A91C25"/>
    <w:rsid w:val="00A95328"/>
    <w:rsid w:val="00AA5153"/>
    <w:rsid w:val="00AA7392"/>
    <w:rsid w:val="00AB025A"/>
    <w:rsid w:val="00AC64F7"/>
    <w:rsid w:val="00AF0AE0"/>
    <w:rsid w:val="00B00E07"/>
    <w:rsid w:val="00B061F0"/>
    <w:rsid w:val="00B252D8"/>
    <w:rsid w:val="00B27B6C"/>
    <w:rsid w:val="00B37A6D"/>
    <w:rsid w:val="00B37D0B"/>
    <w:rsid w:val="00B422F1"/>
    <w:rsid w:val="00B941DE"/>
    <w:rsid w:val="00BA29F9"/>
    <w:rsid w:val="00BA3C4F"/>
    <w:rsid w:val="00BC014B"/>
    <w:rsid w:val="00BF58A9"/>
    <w:rsid w:val="00BF782B"/>
    <w:rsid w:val="00C1661F"/>
    <w:rsid w:val="00C30BCD"/>
    <w:rsid w:val="00C32FE1"/>
    <w:rsid w:val="00C34AF7"/>
    <w:rsid w:val="00C51389"/>
    <w:rsid w:val="00C63006"/>
    <w:rsid w:val="00C66E16"/>
    <w:rsid w:val="00C76862"/>
    <w:rsid w:val="00C806F1"/>
    <w:rsid w:val="00C821A5"/>
    <w:rsid w:val="00C84404"/>
    <w:rsid w:val="00C857A7"/>
    <w:rsid w:val="00CA23F1"/>
    <w:rsid w:val="00CA443D"/>
    <w:rsid w:val="00CA592D"/>
    <w:rsid w:val="00CA73D2"/>
    <w:rsid w:val="00CB392F"/>
    <w:rsid w:val="00CB6B88"/>
    <w:rsid w:val="00CC4BC1"/>
    <w:rsid w:val="00CE5E3D"/>
    <w:rsid w:val="00D0143C"/>
    <w:rsid w:val="00D05603"/>
    <w:rsid w:val="00D10044"/>
    <w:rsid w:val="00D12F3A"/>
    <w:rsid w:val="00D305B6"/>
    <w:rsid w:val="00D57449"/>
    <w:rsid w:val="00D61620"/>
    <w:rsid w:val="00D81AA3"/>
    <w:rsid w:val="00D82EDC"/>
    <w:rsid w:val="00D84F0E"/>
    <w:rsid w:val="00D967C4"/>
    <w:rsid w:val="00D970C0"/>
    <w:rsid w:val="00DA2D03"/>
    <w:rsid w:val="00DB006D"/>
    <w:rsid w:val="00DB03A8"/>
    <w:rsid w:val="00DB21DE"/>
    <w:rsid w:val="00DB5217"/>
    <w:rsid w:val="00DC6877"/>
    <w:rsid w:val="00DC7A0A"/>
    <w:rsid w:val="00DD79D8"/>
    <w:rsid w:val="00DF4BC8"/>
    <w:rsid w:val="00E01582"/>
    <w:rsid w:val="00E02FD4"/>
    <w:rsid w:val="00E1128C"/>
    <w:rsid w:val="00E1214D"/>
    <w:rsid w:val="00E12C38"/>
    <w:rsid w:val="00E37584"/>
    <w:rsid w:val="00E507B4"/>
    <w:rsid w:val="00E51C88"/>
    <w:rsid w:val="00E55040"/>
    <w:rsid w:val="00E56BD8"/>
    <w:rsid w:val="00E647FB"/>
    <w:rsid w:val="00E65AFB"/>
    <w:rsid w:val="00E70123"/>
    <w:rsid w:val="00E741F9"/>
    <w:rsid w:val="00E76412"/>
    <w:rsid w:val="00E855DE"/>
    <w:rsid w:val="00E87615"/>
    <w:rsid w:val="00E93140"/>
    <w:rsid w:val="00E9394E"/>
    <w:rsid w:val="00EA7F1E"/>
    <w:rsid w:val="00EB31EB"/>
    <w:rsid w:val="00EB51ED"/>
    <w:rsid w:val="00EB537D"/>
    <w:rsid w:val="00EE32D5"/>
    <w:rsid w:val="00EF04B3"/>
    <w:rsid w:val="00EF61B1"/>
    <w:rsid w:val="00EF62CC"/>
    <w:rsid w:val="00F053C3"/>
    <w:rsid w:val="00F06377"/>
    <w:rsid w:val="00F14B51"/>
    <w:rsid w:val="00F62784"/>
    <w:rsid w:val="00F73B15"/>
    <w:rsid w:val="00F801EC"/>
    <w:rsid w:val="00F87AF0"/>
    <w:rsid w:val="00F91785"/>
    <w:rsid w:val="00FB03C6"/>
    <w:rsid w:val="00FB7FF0"/>
    <w:rsid w:val="00FC1E14"/>
    <w:rsid w:val="00FC42BD"/>
    <w:rsid w:val="00FD02B6"/>
    <w:rsid w:val="00FD6225"/>
    <w:rsid w:val="00FD7407"/>
    <w:rsid w:val="00FE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6D969C"/>
  <w15:docId w15:val="{346147E4-922B-0448-B430-7FC9C00EC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val="id"/>
    </w:rPr>
  </w:style>
  <w:style w:type="paragraph" w:styleId="Heading1">
    <w:name w:val="heading 1"/>
    <w:basedOn w:val="Normal"/>
    <w:uiPriority w:val="9"/>
    <w:qFormat/>
    <w:pPr>
      <w:ind w:left="3121" w:right="3592"/>
      <w:jc w:val="center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semiHidden/>
    <w:unhideWhenUsed/>
    <w:qFormat/>
    <w:pPr>
      <w:ind w:left="3121" w:right="3594"/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57"/>
      <w:ind w:left="1328" w:hanging="429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56" w:hanging="42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91C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C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4AF7"/>
    <w:pPr>
      <w:widowControl/>
      <w:autoSpaceDE/>
      <w:autoSpaceDN/>
    </w:pPr>
    <w:rPr>
      <w:rFonts w:ascii="Tahoma" w:eastAsia="Tahoma" w:hAnsi="Tahoma" w:cs="Tahoma"/>
      <w:lang w:val="id"/>
    </w:rPr>
  </w:style>
  <w:style w:type="table" w:styleId="TableGrid">
    <w:name w:val="Table Grid"/>
    <w:basedOn w:val="TableNormal"/>
    <w:uiPriority w:val="39"/>
    <w:rsid w:val="005F04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85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5C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5CBF"/>
    <w:rPr>
      <w:rFonts w:ascii="Tahoma" w:eastAsia="Tahoma" w:hAnsi="Tahoma" w:cs="Tahoma"/>
      <w:sz w:val="20"/>
      <w:szCs w:val="20"/>
      <w:lang w:val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5CBF"/>
    <w:rPr>
      <w:rFonts w:ascii="Tahoma" w:eastAsia="Tahoma" w:hAnsi="Tahoma" w:cs="Tahoma"/>
      <w:b/>
      <w:bCs/>
      <w:sz w:val="20"/>
      <w:szCs w:val="20"/>
      <w:lang w:val="id"/>
    </w:rPr>
  </w:style>
  <w:style w:type="character" w:customStyle="1" w:styleId="normaltextrun">
    <w:name w:val="normaltextrun"/>
    <w:basedOn w:val="DefaultParagraphFont"/>
    <w:rsid w:val="00CA592D"/>
  </w:style>
  <w:style w:type="paragraph" w:styleId="Header">
    <w:name w:val="header"/>
    <w:basedOn w:val="Normal"/>
    <w:link w:val="HeaderChar"/>
    <w:uiPriority w:val="99"/>
    <w:unhideWhenUsed/>
    <w:rsid w:val="00C821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1A5"/>
    <w:rPr>
      <w:rFonts w:ascii="Tahoma" w:eastAsia="Tahoma" w:hAnsi="Tahoma" w:cs="Tahoma"/>
      <w:lang w:val="id"/>
    </w:rPr>
  </w:style>
  <w:style w:type="paragraph" w:styleId="Footer">
    <w:name w:val="footer"/>
    <w:basedOn w:val="Normal"/>
    <w:link w:val="FooterChar"/>
    <w:uiPriority w:val="99"/>
    <w:unhideWhenUsed/>
    <w:rsid w:val="00C821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1A5"/>
    <w:rPr>
      <w:rFonts w:ascii="Tahoma" w:eastAsia="Tahoma" w:hAnsi="Tahoma" w:cs="Tahoma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BA29F9"/>
    <w:rPr>
      <w:rFonts w:ascii="Tahoma" w:eastAsia="Tahoma" w:hAnsi="Tahoma" w:cs="Tahoma"/>
      <w:sz w:val="24"/>
      <w:szCs w:val="24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CDFFD7-AC91-7A4A-8A22-71ABE8D2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nduan RKI versi ITB 2023_FINAL_23Feb_rev.docx</vt:lpstr>
    </vt:vector>
  </TitlesOfParts>
  <Company>Unpad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nduan RKI versi ITB 2023_FINAL_23Feb_rev.docx</dc:title>
  <dc:creator>DRPM ITS</dc:creator>
  <cp:lastModifiedBy>lenovo ao</cp:lastModifiedBy>
  <cp:revision>2</cp:revision>
  <cp:lastPrinted>2024-02-22T06:40:00Z</cp:lastPrinted>
  <dcterms:created xsi:type="dcterms:W3CDTF">2026-02-24T01:41:00Z</dcterms:created>
  <dcterms:modified xsi:type="dcterms:W3CDTF">2026-02-24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4T00:00:00Z</vt:filetime>
  </property>
  <property fmtid="{D5CDD505-2E9C-101B-9397-08002B2CF9AE}" pid="3" name="Creator">
    <vt:lpwstr>Word</vt:lpwstr>
  </property>
  <property fmtid="{D5CDD505-2E9C-101B-9397-08002B2CF9AE}" pid="4" name="LastSaved">
    <vt:filetime>2023-02-27T00:00:00Z</vt:filetime>
  </property>
  <property fmtid="{D5CDD505-2E9C-101B-9397-08002B2CF9AE}" pid="5" name="GrammarlyDocumentId">
    <vt:lpwstr>289abbcb63bb377fefcbc02b7f5d09d36647ffa3fae366cf9bbb1c1f20e5a2a9</vt:lpwstr>
  </property>
  <property fmtid="{D5CDD505-2E9C-101B-9397-08002B2CF9AE}" pid="6" name="MSIP_Label_38b525e5-f3da-4501-8f1e-526b6769fc56_Enabled">
    <vt:lpwstr>true</vt:lpwstr>
  </property>
  <property fmtid="{D5CDD505-2E9C-101B-9397-08002B2CF9AE}" pid="7" name="MSIP_Label_38b525e5-f3da-4501-8f1e-526b6769fc56_SetDate">
    <vt:lpwstr>2026-01-20T06:01:53Z</vt:lpwstr>
  </property>
  <property fmtid="{D5CDD505-2E9C-101B-9397-08002B2CF9AE}" pid="8" name="MSIP_Label_38b525e5-f3da-4501-8f1e-526b6769fc56_Method">
    <vt:lpwstr>Standard</vt:lpwstr>
  </property>
  <property fmtid="{D5CDD505-2E9C-101B-9397-08002B2CF9AE}" pid="9" name="MSIP_Label_38b525e5-f3da-4501-8f1e-526b6769fc56_Name">
    <vt:lpwstr>defa4170-0d19-0005-0004-bc88714345d2</vt:lpwstr>
  </property>
  <property fmtid="{D5CDD505-2E9C-101B-9397-08002B2CF9AE}" pid="10" name="MSIP_Label_38b525e5-f3da-4501-8f1e-526b6769fc56_SiteId">
    <vt:lpwstr>db6e1183-4c65-405c-82ce-7cd53fa6e9dc</vt:lpwstr>
  </property>
  <property fmtid="{D5CDD505-2E9C-101B-9397-08002B2CF9AE}" pid="11" name="MSIP_Label_38b525e5-f3da-4501-8f1e-526b6769fc56_ActionId">
    <vt:lpwstr>a347d035-b464-4f50-afb5-f8975e10b6d1</vt:lpwstr>
  </property>
  <property fmtid="{D5CDD505-2E9C-101B-9397-08002B2CF9AE}" pid="12" name="MSIP_Label_38b525e5-f3da-4501-8f1e-526b6769fc56_ContentBits">
    <vt:lpwstr>0</vt:lpwstr>
  </property>
  <property fmtid="{D5CDD505-2E9C-101B-9397-08002B2CF9AE}" pid="13" name="MSIP_Label_38b525e5-f3da-4501-8f1e-526b6769fc56_Tag">
    <vt:lpwstr>10, 3, 0, 1</vt:lpwstr>
  </property>
</Properties>
</file>